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33C66" w14:textId="3AB2A492" w:rsidR="004652B9" w:rsidRPr="0060182E" w:rsidRDefault="004652B9" w:rsidP="0060182E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permStart w:id="163457239" w:edGrp="everyone"/>
      <w:permEnd w:id="163457239"/>
      <w:r w:rsidRPr="0060182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ZAKŁAD MIKROBIOLOGII </w:t>
      </w:r>
    </w:p>
    <w:p w14:paraId="6BCB8919" w14:textId="77777777" w:rsidR="00D37E6F" w:rsidRPr="00ED79B6" w:rsidRDefault="00D37E6F" w:rsidP="0060182E">
      <w:pPr>
        <w:spacing w:after="0" w:line="36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permStart w:id="2002732319" w:edGrp="everyone"/>
      <w:r w:rsidRPr="00ED79B6">
        <w:rPr>
          <w:rFonts w:ascii="Times New Roman" w:eastAsia="Calibri" w:hAnsi="Times New Roman" w:cs="Times New Roman"/>
          <w:sz w:val="24"/>
          <w:szCs w:val="24"/>
        </w:rPr>
        <w:t>.……………………..</w:t>
      </w:r>
    </w:p>
    <w:permEnd w:id="2002732319"/>
    <w:p w14:paraId="7A577D3D" w14:textId="77777777" w:rsidR="00D37E6F" w:rsidRPr="00ED79B6" w:rsidRDefault="00D37E6F" w:rsidP="0060182E">
      <w:pPr>
        <w:spacing w:after="0" w:line="360" w:lineRule="auto"/>
        <w:jc w:val="right"/>
        <w:rPr>
          <w:rFonts w:ascii="Times New Roman" w:eastAsia="Calibri" w:hAnsi="Times New Roman" w:cs="Times New Roman"/>
          <w:sz w:val="28"/>
          <w:szCs w:val="28"/>
          <w:vertAlign w:val="superscript"/>
        </w:rPr>
      </w:pPr>
      <w:r w:rsidRPr="00ED79B6">
        <w:rPr>
          <w:rFonts w:ascii="Times New Roman" w:eastAsia="Calibri" w:hAnsi="Times New Roman" w:cs="Times New Roman"/>
          <w:sz w:val="28"/>
          <w:szCs w:val="28"/>
          <w:vertAlign w:val="superscript"/>
        </w:rPr>
        <w:t>(Miejscowość, data)</w:t>
      </w:r>
    </w:p>
    <w:p w14:paraId="096C826D" w14:textId="77777777" w:rsidR="00D37E6F" w:rsidRDefault="00D37E6F" w:rsidP="0060182E">
      <w:pPr>
        <w:pStyle w:val="Akapitzlist"/>
        <w:spacing w:line="360" w:lineRule="auto"/>
        <w:ind w:left="0"/>
        <w:jc w:val="center"/>
        <w:rPr>
          <w:rFonts w:eastAsia="Calibri"/>
          <w:b/>
          <w:bCs/>
          <w:sz w:val="24"/>
          <w:szCs w:val="24"/>
        </w:rPr>
      </w:pPr>
      <w:r w:rsidRPr="003C4B09">
        <w:rPr>
          <w:rFonts w:eastAsia="Calibri"/>
          <w:b/>
          <w:bCs/>
          <w:sz w:val="24"/>
          <w:szCs w:val="24"/>
        </w:rPr>
        <w:t xml:space="preserve">FORMULARZ ZGŁOSZENIOWY </w:t>
      </w:r>
    </w:p>
    <w:p w14:paraId="22D44D6A" w14:textId="4807B53D" w:rsidR="00D37E6F" w:rsidRPr="00ED79B6" w:rsidRDefault="001A3E17" w:rsidP="0060182E">
      <w:pPr>
        <w:pStyle w:val="Akapitzlist"/>
        <w:spacing w:line="360" w:lineRule="auto"/>
        <w:ind w:left="0"/>
        <w:jc w:val="center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ANALIZA </w:t>
      </w:r>
      <w:r w:rsidR="00D37E6F" w:rsidRPr="00ED79B6">
        <w:rPr>
          <w:rFonts w:eastAsia="Calibri"/>
          <w:sz w:val="22"/>
          <w:szCs w:val="22"/>
        </w:rPr>
        <w:t>LICZEBNOŚ</w:t>
      </w:r>
      <w:r>
        <w:rPr>
          <w:rFonts w:eastAsia="Calibri"/>
          <w:sz w:val="22"/>
          <w:szCs w:val="22"/>
        </w:rPr>
        <w:t>CI</w:t>
      </w:r>
      <w:r w:rsidR="00D37E6F" w:rsidRPr="00ED79B6">
        <w:rPr>
          <w:rFonts w:eastAsia="Calibri"/>
          <w:sz w:val="22"/>
          <w:szCs w:val="22"/>
        </w:rPr>
        <w:t xml:space="preserve"> MIKROORGANIZMÓW </w:t>
      </w:r>
    </w:p>
    <w:p w14:paraId="402452B4" w14:textId="77777777" w:rsidR="00D37E6F" w:rsidRPr="001B6B90" w:rsidRDefault="00D37E6F" w:rsidP="00D37E6F">
      <w:pPr>
        <w:pStyle w:val="Akapitzlist"/>
        <w:spacing w:line="360" w:lineRule="auto"/>
        <w:ind w:left="720"/>
        <w:jc w:val="center"/>
        <w:rPr>
          <w:rFonts w:eastAsia="Calibri"/>
          <w:sz w:val="22"/>
          <w:szCs w:val="22"/>
        </w:rPr>
      </w:pPr>
    </w:p>
    <w:tbl>
      <w:tblPr>
        <w:tblStyle w:val="Tabela-Siatka"/>
        <w:tblW w:w="9214" w:type="dxa"/>
        <w:tblInd w:w="-147" w:type="dxa"/>
        <w:tblLook w:val="04A0" w:firstRow="1" w:lastRow="0" w:firstColumn="1" w:lastColumn="0" w:noHBand="0" w:noVBand="1"/>
      </w:tblPr>
      <w:tblGrid>
        <w:gridCol w:w="3403"/>
        <w:gridCol w:w="5811"/>
      </w:tblGrid>
      <w:tr w:rsidR="00D37E6F" w:rsidRPr="00ED79B6" w14:paraId="6E2A12AE" w14:textId="77777777" w:rsidTr="00D37E6F">
        <w:tc>
          <w:tcPr>
            <w:tcW w:w="3403" w:type="dxa"/>
          </w:tcPr>
          <w:p w14:paraId="6812EF92" w14:textId="77777777" w:rsidR="0060182E" w:rsidRDefault="00D37E6F" w:rsidP="00D37E6F">
            <w:pPr>
              <w:pStyle w:val="Akapitzlist"/>
              <w:spacing w:line="276" w:lineRule="auto"/>
              <w:ind w:left="0"/>
              <w:jc w:val="left"/>
              <w:rPr>
                <w:sz w:val="22"/>
                <w:szCs w:val="22"/>
              </w:rPr>
            </w:pPr>
            <w:r w:rsidRPr="00ED79B6">
              <w:rPr>
                <w:sz w:val="22"/>
                <w:szCs w:val="22"/>
              </w:rPr>
              <w:t xml:space="preserve">Zleceniodawca </w:t>
            </w:r>
          </w:p>
          <w:p w14:paraId="4C859EF4" w14:textId="74EAA042" w:rsidR="00D37E6F" w:rsidRPr="00ED79B6" w:rsidRDefault="00D37E6F" w:rsidP="00D37E6F">
            <w:pPr>
              <w:pStyle w:val="Akapitzlist"/>
              <w:spacing w:line="276" w:lineRule="auto"/>
              <w:ind w:left="0"/>
              <w:jc w:val="left"/>
              <w:rPr>
                <w:rFonts w:eastAsia="Calibri"/>
                <w:sz w:val="22"/>
                <w:szCs w:val="22"/>
              </w:rPr>
            </w:pPr>
            <w:r w:rsidRPr="00ED79B6">
              <w:rPr>
                <w:sz w:val="22"/>
                <w:szCs w:val="22"/>
              </w:rPr>
              <w:t>(Nazwa firmy, adres firmy, NIP, REGON)</w:t>
            </w:r>
          </w:p>
        </w:tc>
        <w:tc>
          <w:tcPr>
            <w:tcW w:w="5811" w:type="dxa"/>
          </w:tcPr>
          <w:p w14:paraId="399FA26F" w14:textId="77777777" w:rsidR="00D37E6F" w:rsidRDefault="00D37E6F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4C7D56CA" w14:textId="007C7170" w:rsidR="0060182E" w:rsidRDefault="0060182E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411893CE" w14:textId="77777777" w:rsidR="001A3E17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6F86A279" w14:textId="77777777" w:rsidR="001A3E17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  <w:permStart w:id="1271880758" w:edGrp="everyone"/>
            <w:permEnd w:id="1271880758"/>
          </w:p>
          <w:p w14:paraId="3D2FCF22" w14:textId="7F777259" w:rsidR="0060182E" w:rsidRPr="00ED79B6" w:rsidRDefault="0060182E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2ED2BB59" w14:textId="77777777" w:rsidTr="00D37E6F">
        <w:tc>
          <w:tcPr>
            <w:tcW w:w="3403" w:type="dxa"/>
          </w:tcPr>
          <w:p w14:paraId="6DDFC61B" w14:textId="77777777" w:rsidR="001A3E17" w:rsidRDefault="00D37E6F" w:rsidP="00D37E6F">
            <w:pPr>
              <w:pStyle w:val="Akapitzlist"/>
              <w:spacing w:line="276" w:lineRule="auto"/>
              <w:ind w:left="0"/>
              <w:jc w:val="left"/>
              <w:rPr>
                <w:b/>
                <w:bCs/>
                <w:sz w:val="22"/>
                <w:szCs w:val="22"/>
              </w:rPr>
            </w:pPr>
            <w:r w:rsidRPr="001A3E17">
              <w:rPr>
                <w:b/>
                <w:bCs/>
                <w:sz w:val="22"/>
                <w:szCs w:val="22"/>
              </w:rPr>
              <w:t xml:space="preserve">Osoba do kontaktu </w:t>
            </w:r>
          </w:p>
          <w:p w14:paraId="5F1B9A6A" w14:textId="28FE9842" w:rsidR="00D37E6F" w:rsidRPr="001A3E17" w:rsidRDefault="001A3E17" w:rsidP="00D37E6F">
            <w:pPr>
              <w:pStyle w:val="Akapitzlist"/>
              <w:spacing w:line="276" w:lineRule="auto"/>
              <w:ind w:left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37E6F" w:rsidRPr="00ED79B6">
              <w:rPr>
                <w:sz w:val="22"/>
                <w:szCs w:val="22"/>
              </w:rPr>
              <w:t>Imi</w:t>
            </w:r>
            <w:r>
              <w:rPr>
                <w:sz w:val="22"/>
                <w:szCs w:val="22"/>
              </w:rPr>
              <w:t>ę i</w:t>
            </w:r>
            <w:r w:rsidR="00D37E6F" w:rsidRPr="00ED79B6">
              <w:rPr>
                <w:sz w:val="22"/>
                <w:szCs w:val="22"/>
              </w:rPr>
              <w:t xml:space="preserve"> nazwisko, telefon kontaktowy, adres e-mail)</w:t>
            </w:r>
          </w:p>
        </w:tc>
        <w:tc>
          <w:tcPr>
            <w:tcW w:w="5811" w:type="dxa"/>
          </w:tcPr>
          <w:p w14:paraId="5F835124" w14:textId="77777777" w:rsidR="00D37E6F" w:rsidRDefault="00D37E6F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3FC80AAC" w14:textId="77777777" w:rsidR="001A3E17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  <w:permStart w:id="816585310" w:edGrp="everyone"/>
            <w:permEnd w:id="816585310"/>
          </w:p>
          <w:p w14:paraId="40FFC26E" w14:textId="1F7AA992" w:rsidR="001A3E17" w:rsidRPr="00ED79B6" w:rsidRDefault="001A3E17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5038EB40" w14:textId="77777777" w:rsidTr="00D37E6F">
        <w:tc>
          <w:tcPr>
            <w:tcW w:w="3403" w:type="dxa"/>
          </w:tcPr>
          <w:p w14:paraId="656A0073" w14:textId="1863D895" w:rsidR="00D37E6F" w:rsidRPr="00ED79B6" w:rsidRDefault="00D37E6F" w:rsidP="00D37E6F">
            <w:pPr>
              <w:pStyle w:val="Akapitzlist"/>
              <w:spacing w:line="276" w:lineRule="auto"/>
              <w:ind w:left="0"/>
              <w:jc w:val="left"/>
              <w:rPr>
                <w:rFonts w:eastAsia="Calibri"/>
                <w:sz w:val="22"/>
                <w:szCs w:val="22"/>
              </w:rPr>
            </w:pPr>
            <w:r w:rsidRPr="00ED79B6">
              <w:rPr>
                <w:sz w:val="22"/>
                <w:szCs w:val="22"/>
              </w:rPr>
              <w:t>Protokół poboru próbek (</w:t>
            </w:r>
            <w:r>
              <w:rPr>
                <w:sz w:val="22"/>
                <w:szCs w:val="22"/>
              </w:rPr>
              <w:t>Tak</w:t>
            </w:r>
            <w:r w:rsidRPr="00ED79B6">
              <w:rPr>
                <w:sz w:val="22"/>
                <w:szCs w:val="22"/>
              </w:rPr>
              <w:t>/Nie)</w:t>
            </w:r>
          </w:p>
        </w:tc>
        <w:tc>
          <w:tcPr>
            <w:tcW w:w="5811" w:type="dxa"/>
          </w:tcPr>
          <w:p w14:paraId="2EA021AE" w14:textId="4A818C7D" w:rsidR="00D37E6F" w:rsidRPr="00ED79B6" w:rsidRDefault="00D37E6F" w:rsidP="00D37E6F">
            <w:pPr>
              <w:pStyle w:val="Akapitzlist"/>
              <w:spacing w:line="276" w:lineRule="auto"/>
              <w:ind w:left="0"/>
              <w:rPr>
                <w:rFonts w:eastAsia="Calibri"/>
                <w:sz w:val="22"/>
                <w:szCs w:val="22"/>
              </w:rPr>
            </w:pPr>
            <w:permStart w:id="320299414" w:edGrp="everyone"/>
            <w:permEnd w:id="320299414"/>
          </w:p>
        </w:tc>
      </w:tr>
    </w:tbl>
    <w:p w14:paraId="32A5C454" w14:textId="77777777" w:rsidR="00D37E6F" w:rsidRPr="00ED79B6" w:rsidRDefault="00D37E6F" w:rsidP="00D37E6F">
      <w:pPr>
        <w:pStyle w:val="Akapitzlist"/>
        <w:spacing w:line="360" w:lineRule="auto"/>
        <w:ind w:left="0"/>
        <w:rPr>
          <w:rFonts w:eastAsia="Calibri"/>
          <w:sz w:val="22"/>
          <w:szCs w:val="22"/>
        </w:rPr>
      </w:pPr>
    </w:p>
    <w:tbl>
      <w:tblPr>
        <w:tblStyle w:val="Tabela-Siatka"/>
        <w:tblW w:w="921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663"/>
        <w:gridCol w:w="1744"/>
        <w:gridCol w:w="4823"/>
        <w:gridCol w:w="1984"/>
      </w:tblGrid>
      <w:tr w:rsidR="00D37E6F" w:rsidRPr="00ED79B6" w14:paraId="179FF91A" w14:textId="77777777" w:rsidTr="001A2DE3">
        <w:tc>
          <w:tcPr>
            <w:tcW w:w="9214" w:type="dxa"/>
            <w:gridSpan w:val="4"/>
          </w:tcPr>
          <w:p w14:paraId="1C698855" w14:textId="28BDFB7F" w:rsidR="00D37E6F" w:rsidRPr="0060182E" w:rsidRDefault="001A2DE3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b/>
                <w:bCs/>
                <w:sz w:val="22"/>
                <w:szCs w:val="22"/>
              </w:rPr>
            </w:pPr>
            <w:r>
              <w:rPr>
                <w:rFonts w:eastAsia="Calibri"/>
                <w:b/>
                <w:bCs/>
                <w:sz w:val="22"/>
                <w:szCs w:val="22"/>
              </w:rPr>
              <w:t>PREPARATY DO ANALIZ</w:t>
            </w:r>
          </w:p>
        </w:tc>
      </w:tr>
      <w:tr w:rsidR="00D37E6F" w:rsidRPr="00ED79B6" w14:paraId="3B311F26" w14:textId="77777777" w:rsidTr="001A2DE3">
        <w:tc>
          <w:tcPr>
            <w:tcW w:w="663" w:type="dxa"/>
          </w:tcPr>
          <w:p w14:paraId="6F241436" w14:textId="77777777" w:rsidR="00D37E6F" w:rsidRPr="00ED79B6" w:rsidRDefault="00D37E6F" w:rsidP="0029042A">
            <w:pPr>
              <w:pStyle w:val="Akapitzlist"/>
              <w:spacing w:before="360"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r w:rsidRPr="00ED79B6">
              <w:rPr>
                <w:sz w:val="22"/>
                <w:szCs w:val="22"/>
              </w:rPr>
              <w:t>Lp.</w:t>
            </w:r>
          </w:p>
        </w:tc>
        <w:tc>
          <w:tcPr>
            <w:tcW w:w="1744" w:type="dxa"/>
          </w:tcPr>
          <w:p w14:paraId="56285D8B" w14:textId="6171FACE" w:rsidR="00D37E6F" w:rsidRPr="00ED79B6" w:rsidRDefault="00D37E6F" w:rsidP="00D37E6F">
            <w:pPr>
              <w:pStyle w:val="Akapitzlist"/>
              <w:spacing w:before="360" w:line="276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r w:rsidRPr="00ED79B6">
              <w:rPr>
                <w:sz w:val="22"/>
                <w:szCs w:val="22"/>
              </w:rPr>
              <w:t>Nazwa</w:t>
            </w:r>
            <w:r w:rsidR="001A3E17">
              <w:rPr>
                <w:sz w:val="22"/>
                <w:szCs w:val="22"/>
              </w:rPr>
              <w:t xml:space="preserve"> preparatu</w:t>
            </w:r>
          </w:p>
        </w:tc>
        <w:tc>
          <w:tcPr>
            <w:tcW w:w="4823" w:type="dxa"/>
          </w:tcPr>
          <w:p w14:paraId="65997622" w14:textId="68492145" w:rsidR="001A3E17" w:rsidRPr="001A3E17" w:rsidRDefault="001A3E17" w:rsidP="00D37E6F">
            <w:pPr>
              <w:pStyle w:val="Akapitzlist"/>
              <w:spacing w:before="360" w:line="276" w:lineRule="auto"/>
              <w:ind w:left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kres oznaczenia - rodzaj mikroorganizmów</w:t>
            </w:r>
            <w:r>
              <w:rPr>
                <w:sz w:val="22"/>
                <w:szCs w:val="22"/>
              </w:rPr>
              <w:br/>
              <w:t>(opcjonalnie można podać oczekiwaną liczebność</w:t>
            </w:r>
            <w:r w:rsidR="00237935">
              <w:rPr>
                <w:sz w:val="22"/>
                <w:szCs w:val="22"/>
              </w:rPr>
              <w:t>)</w:t>
            </w:r>
          </w:p>
        </w:tc>
        <w:tc>
          <w:tcPr>
            <w:tcW w:w="1984" w:type="dxa"/>
          </w:tcPr>
          <w:p w14:paraId="4B55F1FC" w14:textId="1EF74C1E" w:rsidR="00D37E6F" w:rsidRPr="00ED79B6" w:rsidRDefault="001A3E17" w:rsidP="00D37E6F">
            <w:pPr>
              <w:pStyle w:val="Akapitzlist"/>
              <w:spacing w:line="276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Czy poza mikroorganizmami </w:t>
            </w:r>
            <w:r w:rsidR="001A2DE3">
              <w:rPr>
                <w:rFonts w:eastAsia="Calibri"/>
                <w:sz w:val="22"/>
                <w:szCs w:val="22"/>
              </w:rPr>
              <w:t xml:space="preserve">wskazanymi do analizy </w:t>
            </w:r>
            <w:r>
              <w:rPr>
                <w:rFonts w:eastAsia="Calibri"/>
                <w:sz w:val="22"/>
                <w:szCs w:val="22"/>
              </w:rPr>
              <w:t>preparat zawiera inne?</w:t>
            </w:r>
            <w:r w:rsidR="00D37E6F">
              <w:rPr>
                <w:rFonts w:eastAsia="Calibri"/>
                <w:sz w:val="22"/>
                <w:szCs w:val="22"/>
              </w:rPr>
              <w:t xml:space="preserve"> (Tak/Nie) </w:t>
            </w:r>
          </w:p>
        </w:tc>
      </w:tr>
      <w:tr w:rsidR="00D37E6F" w:rsidRPr="00ED79B6" w14:paraId="4B5FB2B1" w14:textId="77777777" w:rsidTr="001A2DE3">
        <w:tc>
          <w:tcPr>
            <w:tcW w:w="663" w:type="dxa"/>
          </w:tcPr>
          <w:p w14:paraId="6684BD09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1634343315" w:edGrp="everyone" w:colFirst="1" w:colLast="1"/>
            <w:permStart w:id="1562075414" w:edGrp="everyone" w:colFirst="2" w:colLast="2"/>
            <w:permStart w:id="1533879977" w:edGrp="everyone" w:colFirst="3" w:colLast="3"/>
            <w:r w:rsidRPr="00ED79B6">
              <w:rPr>
                <w:sz w:val="22"/>
                <w:szCs w:val="22"/>
              </w:rPr>
              <w:t>1.</w:t>
            </w:r>
          </w:p>
        </w:tc>
        <w:tc>
          <w:tcPr>
            <w:tcW w:w="1744" w:type="dxa"/>
          </w:tcPr>
          <w:p w14:paraId="0D54E002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22311EB1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0C22691F" w14:textId="2F6DCBD3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84" w:type="dxa"/>
          </w:tcPr>
          <w:p w14:paraId="1F278D2D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46BE5F64" w14:textId="77777777" w:rsidTr="001A2DE3">
        <w:tc>
          <w:tcPr>
            <w:tcW w:w="663" w:type="dxa"/>
          </w:tcPr>
          <w:p w14:paraId="315704BF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1571430520" w:edGrp="everyone" w:colFirst="1" w:colLast="1"/>
            <w:permStart w:id="68424771" w:edGrp="everyone" w:colFirst="2" w:colLast="2"/>
            <w:permStart w:id="1883247756" w:edGrp="everyone" w:colFirst="3" w:colLast="3"/>
            <w:permEnd w:id="1634343315"/>
            <w:permEnd w:id="1562075414"/>
            <w:permEnd w:id="1533879977"/>
            <w:r w:rsidRPr="00ED79B6">
              <w:rPr>
                <w:sz w:val="22"/>
                <w:szCs w:val="22"/>
              </w:rPr>
              <w:t>2.</w:t>
            </w:r>
          </w:p>
        </w:tc>
        <w:tc>
          <w:tcPr>
            <w:tcW w:w="1744" w:type="dxa"/>
          </w:tcPr>
          <w:p w14:paraId="725DE20F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449FD76D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16B64F04" w14:textId="55AC0DF2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84" w:type="dxa"/>
          </w:tcPr>
          <w:p w14:paraId="6B01FFC7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6772E62E" w14:textId="77777777" w:rsidTr="001A2DE3">
        <w:tc>
          <w:tcPr>
            <w:tcW w:w="663" w:type="dxa"/>
          </w:tcPr>
          <w:p w14:paraId="105E60F7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1324227740" w:edGrp="everyone" w:colFirst="1" w:colLast="1"/>
            <w:permStart w:id="938497707" w:edGrp="everyone" w:colFirst="2" w:colLast="2"/>
            <w:permStart w:id="1373969958" w:edGrp="everyone" w:colFirst="3" w:colLast="3"/>
            <w:permEnd w:id="1571430520"/>
            <w:permEnd w:id="68424771"/>
            <w:permEnd w:id="1883247756"/>
            <w:r w:rsidRPr="00ED79B6">
              <w:rPr>
                <w:sz w:val="22"/>
                <w:szCs w:val="22"/>
              </w:rPr>
              <w:t>3.</w:t>
            </w:r>
          </w:p>
        </w:tc>
        <w:tc>
          <w:tcPr>
            <w:tcW w:w="1744" w:type="dxa"/>
          </w:tcPr>
          <w:p w14:paraId="0FBA8AD9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0281DB97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026D5345" w14:textId="37D50732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84" w:type="dxa"/>
          </w:tcPr>
          <w:p w14:paraId="37202687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7D67BE65" w14:textId="77777777" w:rsidTr="001A2DE3">
        <w:tc>
          <w:tcPr>
            <w:tcW w:w="663" w:type="dxa"/>
          </w:tcPr>
          <w:p w14:paraId="3DF55B16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1760889211" w:edGrp="everyone" w:colFirst="1" w:colLast="1"/>
            <w:permStart w:id="1752849630" w:edGrp="everyone" w:colFirst="2" w:colLast="2"/>
            <w:permStart w:id="870603789" w:edGrp="everyone" w:colFirst="3" w:colLast="3"/>
            <w:permEnd w:id="1324227740"/>
            <w:permEnd w:id="938497707"/>
            <w:permEnd w:id="1373969958"/>
            <w:r w:rsidRPr="00ED79B6">
              <w:rPr>
                <w:sz w:val="22"/>
                <w:szCs w:val="22"/>
              </w:rPr>
              <w:t>4.</w:t>
            </w:r>
          </w:p>
        </w:tc>
        <w:tc>
          <w:tcPr>
            <w:tcW w:w="1744" w:type="dxa"/>
          </w:tcPr>
          <w:p w14:paraId="08B435CF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5A933848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0480FF60" w14:textId="3B5F858D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84" w:type="dxa"/>
          </w:tcPr>
          <w:p w14:paraId="63D1A9B0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tr w:rsidR="00D37E6F" w:rsidRPr="00ED79B6" w14:paraId="59BE217E" w14:textId="77777777" w:rsidTr="001A2DE3">
        <w:tc>
          <w:tcPr>
            <w:tcW w:w="663" w:type="dxa"/>
          </w:tcPr>
          <w:p w14:paraId="10001364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sz w:val="22"/>
                <w:szCs w:val="22"/>
              </w:rPr>
            </w:pPr>
            <w:permStart w:id="1183083108" w:edGrp="everyone" w:colFirst="1" w:colLast="1"/>
            <w:permStart w:id="1949656723" w:edGrp="everyone" w:colFirst="2" w:colLast="2"/>
            <w:permStart w:id="1953849343" w:edGrp="everyone" w:colFirst="3" w:colLast="3"/>
            <w:permEnd w:id="1760889211"/>
            <w:permEnd w:id="1752849630"/>
            <w:permEnd w:id="870603789"/>
            <w:r w:rsidRPr="00ED79B6">
              <w:rPr>
                <w:sz w:val="22"/>
                <w:szCs w:val="22"/>
              </w:rPr>
              <w:t>5.</w:t>
            </w:r>
          </w:p>
        </w:tc>
        <w:tc>
          <w:tcPr>
            <w:tcW w:w="1744" w:type="dxa"/>
          </w:tcPr>
          <w:p w14:paraId="6DF4AFFA" w14:textId="77777777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4823" w:type="dxa"/>
          </w:tcPr>
          <w:p w14:paraId="0A51BE59" w14:textId="77777777" w:rsidR="00D37E6F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  <w:p w14:paraId="5F10030D" w14:textId="38F78262" w:rsidR="001A3E17" w:rsidRPr="00ED79B6" w:rsidRDefault="001A3E17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84" w:type="dxa"/>
          </w:tcPr>
          <w:p w14:paraId="04520608" w14:textId="210B282D" w:rsidR="00D37E6F" w:rsidRPr="00ED79B6" w:rsidRDefault="00D37E6F" w:rsidP="0029042A">
            <w:pPr>
              <w:pStyle w:val="Akapitzlist"/>
              <w:spacing w:line="360" w:lineRule="auto"/>
              <w:ind w:left="0"/>
              <w:rPr>
                <w:rFonts w:eastAsia="Calibri"/>
                <w:sz w:val="22"/>
                <w:szCs w:val="22"/>
              </w:rPr>
            </w:pPr>
          </w:p>
        </w:tc>
      </w:tr>
      <w:permEnd w:id="1183083108"/>
      <w:permEnd w:id="1949656723"/>
      <w:permEnd w:id="1953849343"/>
    </w:tbl>
    <w:p w14:paraId="43F18F20" w14:textId="77777777" w:rsidR="009B410E" w:rsidRDefault="009B410E" w:rsidP="00D37E6F">
      <w:pPr>
        <w:pStyle w:val="Akapitzlist"/>
        <w:spacing w:line="360" w:lineRule="auto"/>
        <w:ind w:left="0"/>
        <w:rPr>
          <w:rFonts w:eastAsia="Calibri"/>
        </w:rPr>
      </w:pPr>
    </w:p>
    <w:p w14:paraId="4E841A49" w14:textId="7B4FEAD9" w:rsidR="00D37E6F" w:rsidRPr="00ED79B6" w:rsidRDefault="00D37E6F" w:rsidP="00D37E6F">
      <w:pPr>
        <w:pStyle w:val="Akapitzlist"/>
        <w:spacing w:line="360" w:lineRule="auto"/>
        <w:ind w:left="0"/>
        <w:rPr>
          <w:rFonts w:eastAsia="Calibri"/>
        </w:rPr>
      </w:pPr>
      <w:r w:rsidRPr="00ED79B6">
        <w:rPr>
          <w:rFonts w:eastAsia="Calibri"/>
        </w:rPr>
        <w:t xml:space="preserve">Dodatkowe informacje (dotyczące sposobu przechowywania preparatów, </w:t>
      </w:r>
      <w:r w:rsidR="001A3E17">
        <w:rPr>
          <w:rFonts w:eastAsia="Calibri"/>
        </w:rPr>
        <w:t xml:space="preserve">preferowanego podłoża, </w:t>
      </w:r>
      <w:r w:rsidRPr="00ED79B6">
        <w:rPr>
          <w:rFonts w:eastAsia="Calibri"/>
        </w:rPr>
        <w:t>czasu rozpoczęcia analizy</w:t>
      </w:r>
      <w:r>
        <w:rPr>
          <w:rFonts w:eastAsia="Calibri"/>
        </w:rPr>
        <w:t>,</w:t>
      </w:r>
      <w:r w:rsidRPr="00ED79B6">
        <w:rPr>
          <w:rFonts w:eastAsia="Calibri"/>
        </w:rPr>
        <w:t xml:space="preserve"> inne):</w:t>
      </w:r>
    </w:p>
    <w:p w14:paraId="45DEAC92" w14:textId="1035D048" w:rsidR="0060182E" w:rsidRPr="0060182E" w:rsidRDefault="00D37E6F" w:rsidP="0060182E">
      <w:pPr>
        <w:pStyle w:val="Akapitzlist"/>
        <w:spacing w:line="360" w:lineRule="auto"/>
        <w:ind w:left="0"/>
        <w:rPr>
          <w:rFonts w:eastAsia="Calibri"/>
        </w:rPr>
      </w:pPr>
      <w:permStart w:id="557715387" w:edGrp="everyone"/>
      <w:r w:rsidRPr="0060182E">
        <w:rPr>
          <w:rFonts w:eastAsia="Calibri"/>
        </w:rPr>
        <w:t>…………………………………………………………………………………………………...……….…</w:t>
      </w:r>
      <w:r w:rsidR="0060182E">
        <w:rPr>
          <w:rFonts w:eastAsia="Calibri"/>
        </w:rPr>
        <w:t>...</w:t>
      </w:r>
      <w:r w:rsidRPr="0060182E">
        <w:rPr>
          <w:rFonts w:eastAsia="Calibri"/>
        </w:rPr>
        <w:t>………………………………………………………………………………………...……………………………………………………</w:t>
      </w:r>
      <w:r w:rsidR="0060182E" w:rsidRPr="0060182E">
        <w:rPr>
          <w:rFonts w:eastAsia="Calibri"/>
        </w:rPr>
        <w:t>………………………………………………………………………...</w:t>
      </w:r>
      <w:r w:rsidR="0060182E">
        <w:rPr>
          <w:rFonts w:eastAsia="Calibri"/>
        </w:rPr>
        <w:t>............................</w:t>
      </w:r>
    </w:p>
    <w:permEnd w:id="557715387"/>
    <w:p w14:paraId="13DBAC08" w14:textId="7A551A3A" w:rsidR="001A3E17" w:rsidRDefault="00D37E6F" w:rsidP="00D37E6F">
      <w:pPr>
        <w:jc w:val="both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lastRenderedPageBreak/>
        <w:t xml:space="preserve">Zleceniodawca zobowiązuje się dostarczyć </w:t>
      </w:r>
      <w:r w:rsidRPr="001A3E17">
        <w:rPr>
          <w:rFonts w:ascii="Times New Roman" w:eastAsia="Calibri" w:hAnsi="Times New Roman" w:cs="Times New Roman"/>
          <w:b/>
          <w:bCs/>
        </w:rPr>
        <w:t>co najmniej 100</w:t>
      </w:r>
      <w:r w:rsidR="001A2DE3">
        <w:rPr>
          <w:rFonts w:ascii="Times New Roman" w:eastAsia="Calibri" w:hAnsi="Times New Roman" w:cs="Times New Roman"/>
          <w:b/>
          <w:bCs/>
        </w:rPr>
        <w:t xml:space="preserve"> </w:t>
      </w:r>
      <w:r w:rsidRPr="001A3E17">
        <w:rPr>
          <w:rFonts w:ascii="Times New Roman" w:eastAsia="Calibri" w:hAnsi="Times New Roman" w:cs="Times New Roman"/>
          <w:b/>
          <w:bCs/>
        </w:rPr>
        <w:t>g</w:t>
      </w:r>
      <w:r w:rsidR="001A2DE3">
        <w:rPr>
          <w:rFonts w:ascii="Times New Roman" w:eastAsia="Calibri" w:hAnsi="Times New Roman" w:cs="Times New Roman"/>
          <w:b/>
          <w:bCs/>
        </w:rPr>
        <w:t xml:space="preserve"> </w:t>
      </w:r>
      <w:r w:rsidRPr="001A3E17">
        <w:rPr>
          <w:rFonts w:ascii="Times New Roman" w:eastAsia="Calibri" w:hAnsi="Times New Roman" w:cs="Times New Roman"/>
          <w:b/>
          <w:bCs/>
        </w:rPr>
        <w:t>/</w:t>
      </w:r>
      <w:r w:rsidR="001A2DE3">
        <w:rPr>
          <w:rFonts w:ascii="Times New Roman" w:eastAsia="Calibri" w:hAnsi="Times New Roman" w:cs="Times New Roman"/>
          <w:b/>
          <w:bCs/>
        </w:rPr>
        <w:t xml:space="preserve"> </w:t>
      </w:r>
      <w:r w:rsidRPr="001A3E17">
        <w:rPr>
          <w:rFonts w:ascii="Times New Roman" w:eastAsia="Calibri" w:hAnsi="Times New Roman" w:cs="Times New Roman"/>
          <w:b/>
          <w:bCs/>
        </w:rPr>
        <w:t>100</w:t>
      </w:r>
      <w:r w:rsidR="001A2DE3">
        <w:rPr>
          <w:rFonts w:ascii="Times New Roman" w:eastAsia="Calibri" w:hAnsi="Times New Roman" w:cs="Times New Roman"/>
          <w:b/>
          <w:bCs/>
        </w:rPr>
        <w:t xml:space="preserve"> </w:t>
      </w:r>
      <w:r w:rsidRPr="001A3E17">
        <w:rPr>
          <w:rFonts w:ascii="Times New Roman" w:eastAsia="Calibri" w:hAnsi="Times New Roman" w:cs="Times New Roman"/>
          <w:b/>
          <w:bCs/>
        </w:rPr>
        <w:t>m</w:t>
      </w:r>
      <w:r w:rsidR="001A2DE3">
        <w:rPr>
          <w:rFonts w:ascii="Times New Roman" w:eastAsia="Calibri" w:hAnsi="Times New Roman" w:cs="Times New Roman"/>
          <w:b/>
          <w:bCs/>
        </w:rPr>
        <w:t>L</w:t>
      </w:r>
      <w:r w:rsidRPr="00D37E6F">
        <w:rPr>
          <w:rFonts w:ascii="Times New Roman" w:eastAsia="Calibri" w:hAnsi="Times New Roman" w:cs="Times New Roman"/>
        </w:rPr>
        <w:t xml:space="preserve"> próbki preparatu przeznaczonego do analizy. </w:t>
      </w:r>
    </w:p>
    <w:p w14:paraId="17950FA6" w14:textId="77777777" w:rsidR="00B87023" w:rsidRDefault="00B87023" w:rsidP="00D37E6F">
      <w:pPr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Koszt wykonania 1 analizy wynosi </w:t>
      </w:r>
      <w:r w:rsidRPr="00B87023">
        <w:rPr>
          <w:rFonts w:ascii="Times New Roman" w:eastAsia="Calibri" w:hAnsi="Times New Roman" w:cs="Times New Roman"/>
          <w:b/>
          <w:bCs/>
        </w:rPr>
        <w:t>250 PLN + VAT.</w:t>
      </w:r>
    </w:p>
    <w:p w14:paraId="596D1C9A" w14:textId="57529E70" w:rsidR="001A3E17" w:rsidRDefault="00D37E6F" w:rsidP="00D37E6F">
      <w:pPr>
        <w:jc w:val="both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 xml:space="preserve">Termin wykonania badań wynosi </w:t>
      </w:r>
      <w:r w:rsidRPr="001A3E17">
        <w:rPr>
          <w:rFonts w:ascii="Times New Roman" w:eastAsia="Calibri" w:hAnsi="Times New Roman" w:cs="Times New Roman"/>
          <w:b/>
          <w:bCs/>
        </w:rPr>
        <w:t xml:space="preserve">30 dni od daty </w:t>
      </w:r>
      <w:r w:rsidR="009B410E">
        <w:rPr>
          <w:rFonts w:ascii="Times New Roman" w:eastAsia="Calibri" w:hAnsi="Times New Roman" w:cs="Times New Roman"/>
          <w:b/>
          <w:bCs/>
        </w:rPr>
        <w:t>o</w:t>
      </w:r>
      <w:r w:rsidRPr="001A3E17">
        <w:rPr>
          <w:rFonts w:ascii="Times New Roman" w:eastAsia="Calibri" w:hAnsi="Times New Roman" w:cs="Times New Roman"/>
          <w:b/>
          <w:bCs/>
        </w:rPr>
        <w:t xml:space="preserve">płacenia faktury </w:t>
      </w:r>
      <w:r w:rsidRPr="00D37E6F">
        <w:rPr>
          <w:rFonts w:ascii="Times New Roman" w:eastAsia="Calibri" w:hAnsi="Times New Roman" w:cs="Times New Roman"/>
        </w:rPr>
        <w:t>przez Zleceniodawcę.</w:t>
      </w:r>
    </w:p>
    <w:p w14:paraId="46068579" w14:textId="033B459B" w:rsidR="009B410E" w:rsidRDefault="009B410E" w:rsidP="00D37E6F">
      <w:pPr>
        <w:jc w:val="both"/>
        <w:rPr>
          <w:rFonts w:ascii="Times New Roman" w:eastAsia="Calibri" w:hAnsi="Times New Roman" w:cs="Times New Roman"/>
        </w:rPr>
      </w:pPr>
    </w:p>
    <w:p w14:paraId="14E2BF8C" w14:textId="639CE88A" w:rsidR="009B410E" w:rsidRDefault="009B410E" w:rsidP="009B410E">
      <w:pPr>
        <w:pStyle w:val="Akapitzlist"/>
        <w:spacing w:line="360" w:lineRule="auto"/>
        <w:ind w:left="0"/>
        <w:jc w:val="right"/>
        <w:rPr>
          <w:rFonts w:eastAsia="Calibri"/>
          <w:sz w:val="16"/>
          <w:szCs w:val="16"/>
        </w:rPr>
      </w:pPr>
      <w:r>
        <w:rPr>
          <w:rFonts w:eastAsia="Calibri"/>
          <w:sz w:val="16"/>
          <w:szCs w:val="16"/>
        </w:rPr>
        <w:t>…………………………………………………</w:t>
      </w:r>
    </w:p>
    <w:p w14:paraId="59DB1F1F" w14:textId="77777777" w:rsidR="009B410E" w:rsidRDefault="009B410E" w:rsidP="009B410E">
      <w:pPr>
        <w:pStyle w:val="Akapitzlist"/>
        <w:spacing w:line="360" w:lineRule="auto"/>
        <w:ind w:left="0"/>
        <w:jc w:val="right"/>
        <w:rPr>
          <w:rFonts w:eastAsia="Calibri"/>
          <w:sz w:val="16"/>
          <w:szCs w:val="16"/>
        </w:rPr>
      </w:pPr>
      <w:r w:rsidRPr="009A2AB7">
        <w:rPr>
          <w:rFonts w:eastAsia="Calibri"/>
          <w:sz w:val="16"/>
          <w:szCs w:val="16"/>
        </w:rPr>
        <w:t>(PODPIS ZLECENIODAWCY)</w:t>
      </w:r>
    </w:p>
    <w:p w14:paraId="13EA0C33" w14:textId="77777777" w:rsidR="009B410E" w:rsidRDefault="009B410E" w:rsidP="00D37E6F">
      <w:pPr>
        <w:jc w:val="both"/>
        <w:rPr>
          <w:rFonts w:ascii="Times New Roman" w:eastAsia="Calibri" w:hAnsi="Times New Roman" w:cs="Times New Roman"/>
        </w:rPr>
      </w:pPr>
    </w:p>
    <w:p w14:paraId="769D1017" w14:textId="77777777" w:rsidR="001A3E17" w:rsidRDefault="001A3E17" w:rsidP="00D37E6F">
      <w:pPr>
        <w:jc w:val="both"/>
        <w:rPr>
          <w:rFonts w:ascii="Times New Roman" w:eastAsia="Calibri" w:hAnsi="Times New Roman" w:cs="Times New Roman"/>
        </w:rPr>
      </w:pPr>
    </w:p>
    <w:p w14:paraId="3AE1DC1A" w14:textId="707A0A46" w:rsidR="00D37E6F" w:rsidRPr="00D37E6F" w:rsidRDefault="00D37E6F" w:rsidP="00D37E6F">
      <w:pPr>
        <w:jc w:val="both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 xml:space="preserve">Preparat do badań wraz z </w:t>
      </w:r>
      <w:r w:rsidR="00237935">
        <w:rPr>
          <w:rFonts w:ascii="Times New Roman" w:eastAsia="Calibri" w:hAnsi="Times New Roman" w:cs="Times New Roman"/>
        </w:rPr>
        <w:t xml:space="preserve">wypełnionym i podpisanym </w:t>
      </w:r>
      <w:r w:rsidRPr="00D37E6F">
        <w:rPr>
          <w:rFonts w:ascii="Times New Roman" w:eastAsia="Calibri" w:hAnsi="Times New Roman" w:cs="Times New Roman"/>
        </w:rPr>
        <w:t>formularzem zgłoszenia należy dostarczyć na adres:</w:t>
      </w:r>
    </w:p>
    <w:p w14:paraId="08A55F96" w14:textId="4571F4FA" w:rsidR="00D37E6F" w:rsidRPr="00D37E6F" w:rsidRDefault="00D37E6F" w:rsidP="00D37E6F">
      <w:pPr>
        <w:spacing w:after="0" w:line="240" w:lineRule="auto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>INSTYTUT UPRAWY NAWOŻENIA</w:t>
      </w:r>
      <w:r w:rsidR="0060182E">
        <w:rPr>
          <w:rFonts w:ascii="Times New Roman" w:eastAsia="Calibri" w:hAnsi="Times New Roman" w:cs="Times New Roman"/>
        </w:rPr>
        <w:t xml:space="preserve"> </w:t>
      </w:r>
      <w:r w:rsidRPr="00D37E6F">
        <w:rPr>
          <w:rFonts w:ascii="Times New Roman" w:eastAsia="Calibri" w:hAnsi="Times New Roman" w:cs="Times New Roman"/>
        </w:rPr>
        <w:t>I GLEBOZNAWSTWA</w:t>
      </w:r>
    </w:p>
    <w:p w14:paraId="4B50B9E2" w14:textId="77777777" w:rsidR="00D37E6F" w:rsidRPr="00D37E6F" w:rsidRDefault="00D37E6F" w:rsidP="00D37E6F">
      <w:pPr>
        <w:spacing w:after="0" w:line="240" w:lineRule="auto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>PAŃSTWOWY INSTYTUT BADAWCZY</w:t>
      </w:r>
    </w:p>
    <w:p w14:paraId="72F7FC5F" w14:textId="77777777" w:rsidR="00D37E6F" w:rsidRPr="00D37E6F" w:rsidRDefault="00D37E6F" w:rsidP="00D37E6F">
      <w:pPr>
        <w:spacing w:after="0" w:line="240" w:lineRule="auto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 xml:space="preserve">Zakład Mikrobiologii </w:t>
      </w:r>
    </w:p>
    <w:p w14:paraId="2AA449A4" w14:textId="411C2C2C" w:rsidR="0060182E" w:rsidRDefault="00D37E6F" w:rsidP="00D37E6F">
      <w:pPr>
        <w:spacing w:after="0" w:line="240" w:lineRule="auto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>ul. Krańcowa 8</w:t>
      </w:r>
    </w:p>
    <w:p w14:paraId="2E99D095" w14:textId="3FD006DE" w:rsidR="00D37E6F" w:rsidRPr="00D37E6F" w:rsidRDefault="00D37E6F" w:rsidP="00D37E6F">
      <w:pPr>
        <w:spacing w:after="0" w:line="240" w:lineRule="auto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>24-100 Puławy</w:t>
      </w:r>
    </w:p>
    <w:p w14:paraId="5DE3B892" w14:textId="77777777" w:rsidR="00D37E6F" w:rsidRPr="00D37E6F" w:rsidRDefault="00D37E6F" w:rsidP="00D37E6F">
      <w:pPr>
        <w:spacing w:after="0" w:line="240" w:lineRule="auto"/>
        <w:rPr>
          <w:rFonts w:ascii="Times New Roman" w:eastAsia="Calibri" w:hAnsi="Times New Roman" w:cs="Times New Roman"/>
        </w:rPr>
      </w:pPr>
      <w:r w:rsidRPr="00D37E6F">
        <w:rPr>
          <w:rFonts w:ascii="Times New Roman" w:eastAsia="Calibri" w:hAnsi="Times New Roman" w:cs="Times New Roman"/>
        </w:rPr>
        <w:t>tel. 81 4786 951</w:t>
      </w:r>
    </w:p>
    <w:p w14:paraId="042CAE15" w14:textId="4F4C79BF" w:rsidR="00D37E6F" w:rsidRDefault="00D37E6F" w:rsidP="00D37E6F">
      <w:pPr>
        <w:pStyle w:val="Akapitzlist"/>
        <w:ind w:left="0"/>
        <w:rPr>
          <w:rStyle w:val="Hipercze"/>
          <w:rFonts w:eastAsia="Calibri"/>
          <w:sz w:val="22"/>
          <w:szCs w:val="22"/>
          <w:lang w:val="en-US"/>
        </w:rPr>
      </w:pPr>
      <w:r w:rsidRPr="0060182E">
        <w:rPr>
          <w:rFonts w:eastAsia="Calibri"/>
          <w:sz w:val="22"/>
          <w:szCs w:val="22"/>
          <w:lang w:val="en-US"/>
        </w:rPr>
        <w:t xml:space="preserve">e-mail: </w:t>
      </w:r>
      <w:hyperlink r:id="rId8" w:history="1">
        <w:r w:rsidRPr="0060182E">
          <w:rPr>
            <w:rStyle w:val="Hipercze"/>
            <w:rFonts w:eastAsia="Calibri"/>
            <w:sz w:val="22"/>
            <w:szCs w:val="22"/>
            <w:lang w:val="en-US"/>
          </w:rPr>
          <w:t>agalazka@iung.pulawy.pl</w:t>
        </w:r>
      </w:hyperlink>
    </w:p>
    <w:p w14:paraId="43E76F5A" w14:textId="20A796CE" w:rsidR="009B410E" w:rsidRDefault="009B410E" w:rsidP="00D37E6F">
      <w:pPr>
        <w:pStyle w:val="Akapitzlist"/>
        <w:ind w:left="0"/>
        <w:rPr>
          <w:rStyle w:val="Hipercze"/>
          <w:rFonts w:eastAsia="Calibri"/>
          <w:sz w:val="22"/>
          <w:szCs w:val="22"/>
          <w:lang w:val="en-US"/>
        </w:rPr>
      </w:pPr>
    </w:p>
    <w:p w14:paraId="58511EC6" w14:textId="77777777" w:rsidR="009B410E" w:rsidRPr="0060182E" w:rsidRDefault="009B410E" w:rsidP="00D37E6F">
      <w:pPr>
        <w:pStyle w:val="Akapitzlist"/>
        <w:ind w:left="0"/>
        <w:rPr>
          <w:rFonts w:eastAsia="Calibri"/>
          <w:sz w:val="22"/>
          <w:szCs w:val="22"/>
          <w:lang w:val="en-US"/>
        </w:rPr>
      </w:pPr>
    </w:p>
    <w:p w14:paraId="7430D86A" w14:textId="77777777" w:rsidR="004652B9" w:rsidRPr="0060182E" w:rsidRDefault="004652B9" w:rsidP="00D37E6F">
      <w:pPr>
        <w:spacing w:after="0" w:line="360" w:lineRule="auto"/>
        <w:rPr>
          <w:rFonts w:ascii="Calibri" w:eastAsia="Calibri" w:hAnsi="Calibri" w:cs="Times New Roman"/>
          <w:sz w:val="24"/>
          <w:szCs w:val="24"/>
          <w:lang w:val="en-US"/>
        </w:rPr>
      </w:pPr>
    </w:p>
    <w:tbl>
      <w:tblPr>
        <w:tblStyle w:val="Tabela-Siatka"/>
        <w:tblW w:w="921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663"/>
        <w:gridCol w:w="1744"/>
        <w:gridCol w:w="4823"/>
        <w:gridCol w:w="1984"/>
      </w:tblGrid>
      <w:tr w:rsidR="001A3E17" w:rsidRPr="001A3E17" w14:paraId="23B1C030" w14:textId="77777777" w:rsidTr="007A6418">
        <w:tc>
          <w:tcPr>
            <w:tcW w:w="9214" w:type="dxa"/>
            <w:gridSpan w:val="4"/>
          </w:tcPr>
          <w:p w14:paraId="470847A8" w14:textId="21DCE80B" w:rsidR="001A3E17" w:rsidRPr="001A3E17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b/>
                <w:bCs/>
                <w:color w:val="404040" w:themeColor="text1" w:themeTint="BF"/>
                <w:sz w:val="22"/>
                <w:szCs w:val="22"/>
              </w:rPr>
            </w:pPr>
            <w:r w:rsidRPr="001A3E17">
              <w:rPr>
                <w:rFonts w:eastAsia="Calibri"/>
                <w:b/>
                <w:bCs/>
                <w:color w:val="404040" w:themeColor="text1" w:themeTint="BF"/>
                <w:sz w:val="22"/>
                <w:szCs w:val="22"/>
              </w:rPr>
              <w:t>PRZYKŁADOW</w:t>
            </w:r>
            <w:r w:rsidR="001A2DE3">
              <w:rPr>
                <w:rFonts w:eastAsia="Calibri"/>
                <w:b/>
                <w:bCs/>
                <w:color w:val="404040" w:themeColor="text1" w:themeTint="BF"/>
                <w:sz w:val="22"/>
                <w:szCs w:val="22"/>
              </w:rPr>
              <w:t>E ZESTAWIENIE ANALIZ</w:t>
            </w:r>
          </w:p>
        </w:tc>
      </w:tr>
      <w:tr w:rsidR="001A3E17" w:rsidRPr="001A3E17" w14:paraId="73B0A04B" w14:textId="77777777" w:rsidTr="007A6418">
        <w:tc>
          <w:tcPr>
            <w:tcW w:w="663" w:type="dxa"/>
          </w:tcPr>
          <w:p w14:paraId="7526C834" w14:textId="77777777" w:rsidR="001A3E17" w:rsidRPr="001A3E17" w:rsidRDefault="001A3E17" w:rsidP="007A6418">
            <w:pPr>
              <w:pStyle w:val="Akapitzlist"/>
              <w:spacing w:before="360" w:line="360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color w:val="404040" w:themeColor="text1" w:themeTint="BF"/>
                <w:sz w:val="22"/>
                <w:szCs w:val="22"/>
              </w:rPr>
              <w:t>Lp.</w:t>
            </w:r>
          </w:p>
        </w:tc>
        <w:tc>
          <w:tcPr>
            <w:tcW w:w="1744" w:type="dxa"/>
          </w:tcPr>
          <w:p w14:paraId="6BDB59C4" w14:textId="77777777" w:rsidR="001A3E17" w:rsidRPr="001A3E17" w:rsidRDefault="001A3E17" w:rsidP="007A6418">
            <w:pPr>
              <w:pStyle w:val="Akapitzlist"/>
              <w:spacing w:before="360" w:line="276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color w:val="404040" w:themeColor="text1" w:themeTint="BF"/>
                <w:sz w:val="22"/>
                <w:szCs w:val="22"/>
              </w:rPr>
              <w:t>Nazwa preparatu</w:t>
            </w:r>
          </w:p>
        </w:tc>
        <w:tc>
          <w:tcPr>
            <w:tcW w:w="4823" w:type="dxa"/>
          </w:tcPr>
          <w:p w14:paraId="590F9D2D" w14:textId="77777777" w:rsidR="001A3E17" w:rsidRPr="001A3E17" w:rsidRDefault="001A3E17" w:rsidP="007A6418">
            <w:pPr>
              <w:pStyle w:val="Akapitzlist"/>
              <w:spacing w:before="360" w:line="276" w:lineRule="auto"/>
              <w:ind w:left="0"/>
              <w:jc w:val="center"/>
              <w:rPr>
                <w:color w:val="404040" w:themeColor="text1" w:themeTint="BF"/>
                <w:sz w:val="22"/>
                <w:szCs w:val="22"/>
              </w:rPr>
            </w:pPr>
            <w:r w:rsidRPr="001A3E17">
              <w:rPr>
                <w:color w:val="404040" w:themeColor="text1" w:themeTint="BF"/>
                <w:sz w:val="22"/>
                <w:szCs w:val="22"/>
              </w:rPr>
              <w:t>Zakres oznaczenia - rodzaj mikroorganizmów</w:t>
            </w:r>
            <w:r w:rsidRPr="001A3E17">
              <w:rPr>
                <w:color w:val="404040" w:themeColor="text1" w:themeTint="BF"/>
                <w:sz w:val="22"/>
                <w:szCs w:val="22"/>
              </w:rPr>
              <w:br/>
              <w:t>(opcjonalnie można podać oczekiwaną liczebność)</w:t>
            </w:r>
          </w:p>
        </w:tc>
        <w:tc>
          <w:tcPr>
            <w:tcW w:w="1984" w:type="dxa"/>
          </w:tcPr>
          <w:p w14:paraId="470DB39E" w14:textId="405AB04B" w:rsidR="001A3E17" w:rsidRPr="001A2DE3" w:rsidRDefault="001A2DE3" w:rsidP="007A6418">
            <w:pPr>
              <w:pStyle w:val="Akapitzlist"/>
              <w:spacing w:line="276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2DE3">
              <w:rPr>
                <w:rFonts w:eastAsia="Calibri"/>
                <w:sz w:val="18"/>
                <w:szCs w:val="18"/>
              </w:rPr>
              <w:t>Czy poza mikroorganizmami wskazanymi do analizy preparat zawiera inne? (Tak/Nie)</w:t>
            </w:r>
          </w:p>
        </w:tc>
      </w:tr>
      <w:tr w:rsidR="001A3E17" w:rsidRPr="001A3E17" w14:paraId="527D38CC" w14:textId="77777777" w:rsidTr="007A6418">
        <w:tc>
          <w:tcPr>
            <w:tcW w:w="663" w:type="dxa"/>
          </w:tcPr>
          <w:p w14:paraId="5A024CAA" w14:textId="77777777" w:rsidR="001A3E17" w:rsidRPr="00237935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color w:val="404040" w:themeColor="text1" w:themeTint="BF"/>
                <w:sz w:val="22"/>
                <w:szCs w:val="22"/>
              </w:rPr>
              <w:t>1.</w:t>
            </w:r>
          </w:p>
        </w:tc>
        <w:tc>
          <w:tcPr>
            <w:tcW w:w="1744" w:type="dxa"/>
          </w:tcPr>
          <w:p w14:paraId="2543F37F" w14:textId="3B6BE582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Micro-1</w:t>
            </w:r>
          </w:p>
        </w:tc>
        <w:tc>
          <w:tcPr>
            <w:tcW w:w="4823" w:type="dxa"/>
          </w:tcPr>
          <w:p w14:paraId="3AE10B88" w14:textId="3F94D746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Bacillus 10^7</w:t>
            </w:r>
          </w:p>
          <w:p w14:paraId="4C137A49" w14:textId="3DC83090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Trichoderma 10^3</w:t>
            </w:r>
          </w:p>
          <w:p w14:paraId="66842351" w14:textId="473087F6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bakterie kwasu mlekowego 10^5</w:t>
            </w:r>
          </w:p>
        </w:tc>
        <w:tc>
          <w:tcPr>
            <w:tcW w:w="1984" w:type="dxa"/>
          </w:tcPr>
          <w:p w14:paraId="764BBC21" w14:textId="70FCA387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tak</w:t>
            </w:r>
          </w:p>
        </w:tc>
      </w:tr>
      <w:tr w:rsidR="001A3E17" w:rsidRPr="001A3E17" w14:paraId="029B22E5" w14:textId="77777777" w:rsidTr="007A6418">
        <w:tc>
          <w:tcPr>
            <w:tcW w:w="663" w:type="dxa"/>
          </w:tcPr>
          <w:p w14:paraId="28F8B8DC" w14:textId="77777777" w:rsidR="001A3E17" w:rsidRPr="00237935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color w:val="404040" w:themeColor="text1" w:themeTint="BF"/>
                <w:sz w:val="22"/>
                <w:szCs w:val="22"/>
              </w:rPr>
              <w:t>2.</w:t>
            </w:r>
          </w:p>
        </w:tc>
        <w:tc>
          <w:tcPr>
            <w:tcW w:w="1744" w:type="dxa"/>
          </w:tcPr>
          <w:p w14:paraId="68D8A616" w14:textId="33C83EB2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Micro-2</w:t>
            </w:r>
          </w:p>
        </w:tc>
        <w:tc>
          <w:tcPr>
            <w:tcW w:w="4823" w:type="dxa"/>
          </w:tcPr>
          <w:p w14:paraId="5A6895D9" w14:textId="0EF9FF72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 xml:space="preserve">Bacillus, Pseudomonas 10^8 </w:t>
            </w:r>
          </w:p>
          <w:p w14:paraId="79498955" w14:textId="77777777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984" w:type="dxa"/>
          </w:tcPr>
          <w:p w14:paraId="15268A7A" w14:textId="0E5105F3" w:rsidR="001A3E17" w:rsidRPr="00237935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237935">
              <w:rPr>
                <w:rFonts w:eastAsia="Calibri"/>
                <w:color w:val="404040" w:themeColor="text1" w:themeTint="BF"/>
                <w:sz w:val="22"/>
                <w:szCs w:val="22"/>
              </w:rPr>
              <w:t>Nie</w:t>
            </w:r>
          </w:p>
        </w:tc>
      </w:tr>
      <w:tr w:rsidR="001A3E17" w:rsidRPr="001A3E17" w14:paraId="154BA260" w14:textId="77777777" w:rsidTr="007A6418">
        <w:tc>
          <w:tcPr>
            <w:tcW w:w="663" w:type="dxa"/>
          </w:tcPr>
          <w:p w14:paraId="546B81CC" w14:textId="6A4D8F08" w:rsidR="001A3E17" w:rsidRPr="001A3E17" w:rsidRDefault="001A3E17" w:rsidP="007A6418">
            <w:pPr>
              <w:pStyle w:val="Akapitzlist"/>
              <w:spacing w:line="360" w:lineRule="auto"/>
              <w:ind w:left="0"/>
              <w:jc w:val="center"/>
              <w:rPr>
                <w:color w:val="404040" w:themeColor="text1" w:themeTint="BF"/>
                <w:sz w:val="22"/>
                <w:szCs w:val="22"/>
              </w:rPr>
            </w:pPr>
            <w:r w:rsidRPr="001A3E17">
              <w:rPr>
                <w:color w:val="404040" w:themeColor="text1" w:themeTint="BF"/>
                <w:sz w:val="22"/>
                <w:szCs w:val="22"/>
              </w:rPr>
              <w:t>3.</w:t>
            </w:r>
          </w:p>
        </w:tc>
        <w:tc>
          <w:tcPr>
            <w:tcW w:w="1744" w:type="dxa"/>
          </w:tcPr>
          <w:p w14:paraId="3B5F49B3" w14:textId="1C74B73D" w:rsidR="001A3E17" w:rsidRPr="001A3E17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rFonts w:eastAsia="Calibri"/>
                <w:color w:val="404040" w:themeColor="text1" w:themeTint="BF"/>
                <w:sz w:val="22"/>
                <w:szCs w:val="22"/>
              </w:rPr>
              <w:t>Micro-3</w:t>
            </w:r>
          </w:p>
        </w:tc>
        <w:tc>
          <w:tcPr>
            <w:tcW w:w="4823" w:type="dxa"/>
          </w:tcPr>
          <w:p w14:paraId="176AF0CB" w14:textId="77777777" w:rsidR="001A3E17" w:rsidRPr="001A3E17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rFonts w:eastAsia="Calibri"/>
                <w:color w:val="404040" w:themeColor="text1" w:themeTint="BF"/>
                <w:sz w:val="22"/>
                <w:szCs w:val="22"/>
              </w:rPr>
              <w:t>Bacillus</w:t>
            </w:r>
          </w:p>
          <w:p w14:paraId="519B22A8" w14:textId="7C68B439" w:rsidR="001A3E17" w:rsidRPr="001A3E17" w:rsidRDefault="001A3E17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rFonts w:eastAsia="Calibri"/>
                <w:color w:val="404040" w:themeColor="text1" w:themeTint="BF"/>
                <w:sz w:val="22"/>
                <w:szCs w:val="22"/>
              </w:rPr>
              <w:t xml:space="preserve">Bakterie kwasu mlekowego </w:t>
            </w:r>
          </w:p>
        </w:tc>
        <w:tc>
          <w:tcPr>
            <w:tcW w:w="1984" w:type="dxa"/>
          </w:tcPr>
          <w:p w14:paraId="478D5D93" w14:textId="571B3FAE" w:rsidR="001A3E17" w:rsidRPr="001A3E17" w:rsidRDefault="001A2DE3" w:rsidP="007A6418">
            <w:pPr>
              <w:pStyle w:val="Akapitzlist"/>
              <w:spacing w:line="360" w:lineRule="auto"/>
              <w:ind w:left="0"/>
              <w:rPr>
                <w:rFonts w:eastAsia="Calibri"/>
                <w:color w:val="404040" w:themeColor="text1" w:themeTint="BF"/>
                <w:sz w:val="22"/>
                <w:szCs w:val="22"/>
              </w:rPr>
            </w:pPr>
            <w:r w:rsidRPr="001A3E17">
              <w:rPr>
                <w:rFonts w:eastAsia="Calibri"/>
                <w:color w:val="404040" w:themeColor="text1" w:themeTint="BF"/>
                <w:sz w:val="22"/>
                <w:szCs w:val="22"/>
              </w:rPr>
              <w:t>Nie</w:t>
            </w:r>
          </w:p>
        </w:tc>
      </w:tr>
    </w:tbl>
    <w:p w14:paraId="330F2639" w14:textId="4645CA1E" w:rsidR="00D37E6F" w:rsidRDefault="00D37E6F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7E67C347" w14:textId="6DBB6796" w:rsidR="009B410E" w:rsidRDefault="009B410E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392804CA" w14:textId="7B840157" w:rsidR="009B410E" w:rsidRDefault="009B410E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123466BC" w14:textId="7F560526" w:rsidR="00237935" w:rsidRDefault="00237935" w:rsidP="00613B05">
      <w:pPr>
        <w:spacing w:after="0" w:line="240" w:lineRule="auto"/>
        <w:rPr>
          <w:rFonts w:cstheme="minorHAnsi"/>
          <w:sz w:val="20"/>
          <w:lang w:val="en-US"/>
        </w:rPr>
      </w:pPr>
    </w:p>
    <w:p w14:paraId="22106E41" w14:textId="77777777" w:rsidR="00237935" w:rsidRPr="0060182E" w:rsidRDefault="00237935" w:rsidP="00613B05">
      <w:pPr>
        <w:spacing w:after="0" w:line="240" w:lineRule="auto"/>
        <w:rPr>
          <w:rFonts w:cstheme="minorHAnsi"/>
          <w:sz w:val="20"/>
          <w:lang w:val="en-US"/>
        </w:rPr>
      </w:pPr>
    </w:p>
    <w:tbl>
      <w:tblPr>
        <w:tblStyle w:val="Tabela-Siatka"/>
        <w:tblW w:w="8687" w:type="dxa"/>
        <w:tblInd w:w="-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5"/>
        <w:gridCol w:w="4702"/>
      </w:tblGrid>
      <w:tr w:rsidR="00AC5627" w:rsidRPr="006647EB" w14:paraId="16AD6862" w14:textId="77777777" w:rsidTr="001A2DE3">
        <w:trPr>
          <w:trHeight w:val="159"/>
        </w:trPr>
        <w:tc>
          <w:tcPr>
            <w:tcW w:w="3985" w:type="dxa"/>
          </w:tcPr>
          <w:p w14:paraId="7E1174D6" w14:textId="673A17DF" w:rsidR="00AC5627" w:rsidRPr="003E735B" w:rsidRDefault="00AC5627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</w:rPr>
            </w:pPr>
            <w:r w:rsidRPr="003E735B">
              <w:rPr>
                <w:rFonts w:cstheme="minorHAnsi"/>
                <w:sz w:val="16"/>
                <w:szCs w:val="16"/>
              </w:rPr>
              <w:t xml:space="preserve">Jednostka organizacyjna </w:t>
            </w:r>
            <w:r w:rsidR="002666D5" w:rsidRPr="003E735B">
              <w:rPr>
                <w:rFonts w:cstheme="minorHAnsi"/>
                <w:sz w:val="16"/>
                <w:szCs w:val="16"/>
              </w:rPr>
              <w:t>IUNG-PIB</w:t>
            </w:r>
            <w:r w:rsidR="00FE7585">
              <w:rPr>
                <w:rFonts w:cstheme="minorHAnsi"/>
                <w:sz w:val="16"/>
                <w:szCs w:val="16"/>
              </w:rPr>
              <w:t xml:space="preserve"> Zakład Mikrobiologii </w:t>
            </w:r>
          </w:p>
        </w:tc>
        <w:tc>
          <w:tcPr>
            <w:tcW w:w="4702" w:type="dxa"/>
          </w:tcPr>
          <w:p w14:paraId="7EBC3E42" w14:textId="77777777" w:rsidR="00AC5627" w:rsidRPr="003E735B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:rsidR="00AC5627" w:rsidRPr="006647EB" w14:paraId="0D8D2387" w14:textId="77777777" w:rsidTr="001A2DE3">
        <w:trPr>
          <w:trHeight w:val="159"/>
        </w:trPr>
        <w:tc>
          <w:tcPr>
            <w:tcW w:w="3985" w:type="dxa"/>
          </w:tcPr>
          <w:p w14:paraId="158A3B90" w14:textId="2A3C8052" w:rsidR="00AC5627" w:rsidRPr="003E735B" w:rsidRDefault="00FE7585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Osoba do kontaktu: </w:t>
            </w:r>
            <w:r w:rsidR="00FF7E67">
              <w:rPr>
                <w:rFonts w:cstheme="minorHAnsi"/>
                <w:sz w:val="16"/>
                <w:szCs w:val="16"/>
              </w:rPr>
              <w:t xml:space="preserve">prof. </w:t>
            </w:r>
            <w:r>
              <w:rPr>
                <w:rFonts w:cstheme="minorHAnsi"/>
                <w:sz w:val="16"/>
                <w:szCs w:val="16"/>
              </w:rPr>
              <w:t xml:space="preserve">dr </w:t>
            </w:r>
            <w:r w:rsidR="00781783">
              <w:rPr>
                <w:rFonts w:cstheme="minorHAnsi"/>
                <w:sz w:val="16"/>
                <w:szCs w:val="16"/>
              </w:rPr>
              <w:t xml:space="preserve">hab. </w:t>
            </w:r>
            <w:r>
              <w:rPr>
                <w:rFonts w:cstheme="minorHAnsi"/>
                <w:sz w:val="16"/>
                <w:szCs w:val="16"/>
              </w:rPr>
              <w:t>Anna Gałązka</w:t>
            </w:r>
          </w:p>
        </w:tc>
        <w:tc>
          <w:tcPr>
            <w:tcW w:w="4702" w:type="dxa"/>
          </w:tcPr>
          <w:p w14:paraId="731BD37C" w14:textId="77777777" w:rsidR="00AC5627" w:rsidRPr="003E735B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:rsidR="00AC5627" w:rsidRPr="006647EB" w14:paraId="47A86FD4" w14:textId="77777777" w:rsidTr="001A2DE3">
        <w:trPr>
          <w:trHeight w:val="159"/>
        </w:trPr>
        <w:tc>
          <w:tcPr>
            <w:tcW w:w="3985" w:type="dxa"/>
          </w:tcPr>
          <w:p w14:paraId="7A989FAC" w14:textId="77777777" w:rsidR="00AC5627" w:rsidRPr="003E735B" w:rsidRDefault="00FE7585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elefon: 814786950</w:t>
            </w:r>
          </w:p>
        </w:tc>
        <w:tc>
          <w:tcPr>
            <w:tcW w:w="4702" w:type="dxa"/>
          </w:tcPr>
          <w:p w14:paraId="4C327B13" w14:textId="77777777" w:rsidR="00AC5627" w:rsidRPr="003E735B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:rsidR="00AC5627" w:rsidRPr="00B87023" w14:paraId="2C787A6F" w14:textId="77777777" w:rsidTr="001A2DE3">
        <w:trPr>
          <w:trHeight w:val="159"/>
        </w:trPr>
        <w:tc>
          <w:tcPr>
            <w:tcW w:w="3985" w:type="dxa"/>
          </w:tcPr>
          <w:p w14:paraId="23D6EF62" w14:textId="77777777" w:rsidR="00AC5627" w:rsidRPr="00FE7585" w:rsidRDefault="00AC5627" w:rsidP="001A2DE3">
            <w:pPr>
              <w:spacing w:after="0" w:line="240" w:lineRule="auto"/>
              <w:ind w:left="0"/>
              <w:rPr>
                <w:rFonts w:cstheme="minorHAnsi"/>
                <w:sz w:val="16"/>
                <w:szCs w:val="16"/>
                <w:lang w:val="en-US"/>
              </w:rPr>
            </w:pPr>
            <w:r w:rsidRPr="00FE7585">
              <w:rPr>
                <w:rFonts w:cstheme="minorHAnsi"/>
                <w:sz w:val="16"/>
                <w:szCs w:val="16"/>
                <w:lang w:val="en-US"/>
              </w:rPr>
              <w:t>Adres e-mail</w:t>
            </w:r>
            <w:r w:rsidR="00FE7585" w:rsidRPr="00FE7585">
              <w:rPr>
                <w:rFonts w:cstheme="minorHAnsi"/>
                <w:sz w:val="16"/>
                <w:szCs w:val="16"/>
                <w:lang w:val="en-US"/>
              </w:rPr>
              <w:t>: agalazka@iung.pulawy.pl</w:t>
            </w:r>
          </w:p>
        </w:tc>
        <w:tc>
          <w:tcPr>
            <w:tcW w:w="4702" w:type="dxa"/>
          </w:tcPr>
          <w:p w14:paraId="07AA5480" w14:textId="77777777" w:rsidR="00AC5627" w:rsidRPr="00FE7585" w:rsidRDefault="00AC5627" w:rsidP="00613B05">
            <w:pPr>
              <w:spacing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</w:tbl>
    <w:p w14:paraId="24FDB630" w14:textId="77777777" w:rsidR="003E735B" w:rsidRPr="00FE7585" w:rsidRDefault="003E735B" w:rsidP="00FF4C37">
      <w:pPr>
        <w:spacing w:after="0" w:line="240" w:lineRule="auto"/>
        <w:rPr>
          <w:lang w:val="en-US"/>
        </w:rPr>
      </w:pPr>
    </w:p>
    <w:sectPr w:rsidR="003E735B" w:rsidRPr="00FE7585" w:rsidSect="0060182E">
      <w:headerReference w:type="default" r:id="rId9"/>
      <w:footerReference w:type="default" r:id="rId10"/>
      <w:pgSz w:w="11906" w:h="16838"/>
      <w:pgMar w:top="874" w:right="1418" w:bottom="709" w:left="1418" w:header="397" w:footer="0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B067E" w14:textId="77777777" w:rsidR="004523F3" w:rsidRDefault="004523F3" w:rsidP="00613B05">
      <w:pPr>
        <w:spacing w:after="0" w:line="240" w:lineRule="auto"/>
      </w:pPr>
      <w:r>
        <w:separator/>
      </w:r>
    </w:p>
  </w:endnote>
  <w:endnote w:type="continuationSeparator" w:id="0">
    <w:p w14:paraId="21F25A39" w14:textId="77777777" w:rsidR="004523F3" w:rsidRDefault="004523F3" w:rsidP="00613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C88EE" w14:textId="134E736E" w:rsidR="00A42072" w:rsidRPr="00981024" w:rsidRDefault="0060182E" w:rsidP="00A42072">
    <w:pPr>
      <w:pStyle w:val="Bezodstpw1"/>
      <w:jc w:val="center"/>
      <w:rPr>
        <w:color w:val="7F7F7F"/>
        <w:sz w:val="16"/>
        <w:szCs w:val="16"/>
      </w:rPr>
    </w:pPr>
    <w:r w:rsidRPr="00A14B2C">
      <w:rPr>
        <w:noProof/>
        <w:color w:val="7F7F7F"/>
        <w:sz w:val="16"/>
        <w:szCs w:val="16"/>
        <w:lang w:eastAsia="pl-PL"/>
      </w:rPr>
      <w:drawing>
        <wp:anchor distT="0" distB="0" distL="0" distR="0" simplePos="0" relativeHeight="251665408" behindDoc="1" locked="0" layoutInCell="1" allowOverlap="1" wp14:anchorId="65DEC959" wp14:editId="4FD731D7">
          <wp:simplePos x="0" y="0"/>
          <wp:positionH relativeFrom="column">
            <wp:posOffset>-7620</wp:posOffset>
          </wp:positionH>
          <wp:positionV relativeFrom="paragraph">
            <wp:posOffset>-95250</wp:posOffset>
          </wp:positionV>
          <wp:extent cx="5580380" cy="105410"/>
          <wp:effectExtent l="0" t="0" r="1270" b="8890"/>
          <wp:wrapTopAndBottom/>
          <wp:docPr id="145" name="Obraz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d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80380" cy="105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42072" w:rsidRPr="00981024">
      <w:rPr>
        <w:color w:val="7F7F7F"/>
        <w:sz w:val="16"/>
        <w:szCs w:val="16"/>
      </w:rPr>
      <w:t>ul. Czartoryskich 8, 24-100 Puławy</w:t>
    </w:r>
  </w:p>
  <w:p w14:paraId="5EADFC42" w14:textId="39CD7B7F" w:rsidR="00A42072" w:rsidRPr="004E4B81" w:rsidRDefault="00A42072" w:rsidP="00A42072">
    <w:pPr>
      <w:pStyle w:val="Bezodstpw1"/>
      <w:jc w:val="center"/>
      <w:rPr>
        <w:color w:val="7F7F7F"/>
        <w:sz w:val="16"/>
        <w:szCs w:val="16"/>
      </w:rPr>
    </w:pPr>
    <w:r w:rsidRPr="004E4B81">
      <w:rPr>
        <w:color w:val="7F7F7F"/>
        <w:sz w:val="16"/>
        <w:szCs w:val="16"/>
      </w:rPr>
      <w:t>tel.: +48 81 47 86 700/800</w:t>
    </w:r>
  </w:p>
  <w:p w14:paraId="53B35C19" w14:textId="5EFF7DFB" w:rsidR="00A42072" w:rsidRPr="004E4B81" w:rsidRDefault="00A42072" w:rsidP="00A42072">
    <w:pPr>
      <w:pStyle w:val="Bezodstpw1"/>
      <w:jc w:val="center"/>
      <w:rPr>
        <w:color w:val="7F7F7F"/>
        <w:sz w:val="16"/>
        <w:szCs w:val="16"/>
      </w:rPr>
    </w:pPr>
    <w:r w:rsidRPr="004E4B81">
      <w:rPr>
        <w:color w:val="7F7F7F"/>
        <w:sz w:val="16"/>
        <w:szCs w:val="16"/>
      </w:rPr>
      <w:t>www.iung.pl, e-mail:iung@iung.pulawy.pl</w:t>
    </w:r>
  </w:p>
  <w:p w14:paraId="22E1090B" w14:textId="047FFA56" w:rsidR="00A42072" w:rsidRDefault="0060182E" w:rsidP="0060182E">
    <w:pPr>
      <w:pStyle w:val="Stopka"/>
      <w:tabs>
        <w:tab w:val="left" w:pos="240"/>
        <w:tab w:val="center" w:pos="4393"/>
      </w:tabs>
    </w:pPr>
    <w:r>
      <w:rPr>
        <w:color w:val="7F7F7F"/>
        <w:sz w:val="16"/>
        <w:szCs w:val="16"/>
      </w:rPr>
      <w:tab/>
    </w:r>
    <w:r>
      <w:rPr>
        <w:color w:val="7F7F7F"/>
        <w:sz w:val="16"/>
        <w:szCs w:val="16"/>
      </w:rPr>
      <w:tab/>
    </w:r>
    <w:r w:rsidR="00A42072" w:rsidRPr="00981024">
      <w:rPr>
        <w:color w:val="7F7F7F"/>
        <w:sz w:val="16"/>
        <w:szCs w:val="16"/>
      </w:rPr>
      <w:t>NIP: 716-000-42-81</w:t>
    </w:r>
  </w:p>
  <w:p w14:paraId="2E24BC4B" w14:textId="77777777" w:rsidR="00613B05" w:rsidRDefault="00613B05" w:rsidP="00A42072">
    <w:pPr>
      <w:pStyle w:val="Stopka"/>
      <w:tabs>
        <w:tab w:val="clear" w:pos="4536"/>
        <w:tab w:val="clear" w:pos="9072"/>
        <w:tab w:val="left" w:pos="716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BBD5B" w14:textId="77777777" w:rsidR="004523F3" w:rsidRDefault="004523F3" w:rsidP="00613B05">
      <w:pPr>
        <w:spacing w:after="0" w:line="240" w:lineRule="auto"/>
      </w:pPr>
      <w:r>
        <w:separator/>
      </w:r>
    </w:p>
  </w:footnote>
  <w:footnote w:type="continuationSeparator" w:id="0">
    <w:p w14:paraId="7ECDE8F3" w14:textId="77777777" w:rsidR="004523F3" w:rsidRDefault="004523F3" w:rsidP="00613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88"/>
      <w:gridCol w:w="1698"/>
    </w:tblGrid>
    <w:tr w:rsidR="00A12AEE" w14:paraId="629F14B6" w14:textId="77777777" w:rsidTr="0060182E">
      <w:trPr>
        <w:trHeight w:val="995"/>
      </w:trPr>
      <w:tc>
        <w:tcPr>
          <w:tcW w:w="7088" w:type="dxa"/>
          <w:tcMar>
            <w:left w:w="0" w:type="dxa"/>
            <w:right w:w="0" w:type="dxa"/>
          </w:tcMar>
        </w:tcPr>
        <w:p w14:paraId="799BF774" w14:textId="414413F5" w:rsidR="00613B05" w:rsidRDefault="001A3E17" w:rsidP="000355BD">
          <w:pPr>
            <w:pStyle w:val="Nagwek"/>
            <w:jc w:val="center"/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61312" behindDoc="1" locked="0" layoutInCell="1" allowOverlap="1" wp14:anchorId="77DD8BC9" wp14:editId="00BED272">
                <wp:simplePos x="0" y="0"/>
                <wp:positionH relativeFrom="column">
                  <wp:posOffset>3776980</wp:posOffset>
                </wp:positionH>
                <wp:positionV relativeFrom="paragraph">
                  <wp:posOffset>53975</wp:posOffset>
                </wp:positionV>
                <wp:extent cx="719455" cy="492125"/>
                <wp:effectExtent l="19050" t="0" r="4445" b="0"/>
                <wp:wrapTight wrapText="bothSides">
                  <wp:wrapPolygon edited="0">
                    <wp:start x="-572" y="0"/>
                    <wp:lineTo x="-572" y="20903"/>
                    <wp:lineTo x="21733" y="20903"/>
                    <wp:lineTo x="21733" y="0"/>
                    <wp:lineTo x="-572" y="0"/>
                  </wp:wrapPolygon>
                </wp:wrapTight>
                <wp:docPr id="142" name="Obraz 1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r_format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9455" cy="492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613B05">
            <w:rPr>
              <w:noProof/>
              <w:lang w:eastAsia="pl-PL"/>
            </w:rPr>
            <w:drawing>
              <wp:anchor distT="0" distB="0" distL="0" distR="0" simplePos="0" relativeHeight="251659264" behindDoc="1" locked="0" layoutInCell="1" allowOverlap="1" wp14:anchorId="43128CAA" wp14:editId="5AF0B58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714625" cy="635635"/>
                <wp:effectExtent l="0" t="0" r="9525" b="0"/>
                <wp:wrapTight wrapText="bothSides">
                  <wp:wrapPolygon edited="0">
                    <wp:start x="0" y="0"/>
                    <wp:lineTo x="0" y="20715"/>
                    <wp:lineTo x="21524" y="20715"/>
                    <wp:lineTo x="21524" y="0"/>
                    <wp:lineTo x="0" y="0"/>
                  </wp:wrapPolygon>
                </wp:wrapTight>
                <wp:docPr id="141" name="Obraz 1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iung_długi.jp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709" t="20453" r="11055"/>
                        <a:stretch/>
                      </pic:blipFill>
                      <pic:spPr bwMode="auto">
                        <a:xfrm>
                          <a:off x="0" y="0"/>
                          <a:ext cx="2714625" cy="6356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98" w:type="dxa"/>
          <w:tcMar>
            <w:left w:w="0" w:type="dxa"/>
            <w:right w:w="0" w:type="dxa"/>
          </w:tcMar>
        </w:tcPr>
        <w:p w14:paraId="6F7124D6" w14:textId="2A3B554C" w:rsidR="00613B05" w:rsidRPr="00613B05" w:rsidRDefault="00C31799" w:rsidP="00A12AEE">
          <w:pPr>
            <w:pStyle w:val="Nagwek"/>
            <w:rPr>
              <w:lang w:eastAsia="pl-PL"/>
            </w:rPr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63360" behindDoc="1" locked="0" layoutInCell="1" allowOverlap="1" wp14:anchorId="3FB75BCD" wp14:editId="34470133">
                <wp:simplePos x="0" y="0"/>
                <wp:positionH relativeFrom="column">
                  <wp:posOffset>5866765</wp:posOffset>
                </wp:positionH>
                <wp:positionV relativeFrom="paragraph">
                  <wp:posOffset>813435</wp:posOffset>
                </wp:positionV>
                <wp:extent cx="720090" cy="489585"/>
                <wp:effectExtent l="19050" t="0" r="3810" b="0"/>
                <wp:wrapNone/>
                <wp:docPr id="143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90" cy="4895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eastAsia="pl-PL"/>
            </w:rPr>
            <w:drawing>
              <wp:anchor distT="0" distB="0" distL="114300" distR="114300" simplePos="0" relativeHeight="251662336" behindDoc="1" locked="0" layoutInCell="1" allowOverlap="1" wp14:anchorId="3D08DCDD" wp14:editId="180DD631">
                <wp:simplePos x="0" y="0"/>
                <wp:positionH relativeFrom="column">
                  <wp:posOffset>5866765</wp:posOffset>
                </wp:positionH>
                <wp:positionV relativeFrom="paragraph">
                  <wp:posOffset>813435</wp:posOffset>
                </wp:positionV>
                <wp:extent cx="720090" cy="489585"/>
                <wp:effectExtent l="19050" t="0" r="3810" b="0"/>
                <wp:wrapNone/>
                <wp:docPr id="14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90" cy="4895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14:paraId="0BEA6469" w14:textId="77777777" w:rsidR="00613B05" w:rsidRPr="00613B05" w:rsidRDefault="00613B05" w:rsidP="00B50DE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E2FFA"/>
    <w:multiLevelType w:val="multilevel"/>
    <w:tmpl w:val="A28A2122"/>
    <w:lvl w:ilvl="0">
      <w:start w:val="88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300"/>
      <w:numFmt w:val="decimal"/>
      <w:lvlText w:val="%1-%2"/>
      <w:lvlJc w:val="left"/>
      <w:pPr>
        <w:ind w:left="1395" w:hanging="67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2EE6582C"/>
    <w:multiLevelType w:val="hybridMultilevel"/>
    <w:tmpl w:val="AA785B96"/>
    <w:lvl w:ilvl="0" w:tplc="0FDCAC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4790F50A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D9777DE"/>
    <w:multiLevelType w:val="hybridMultilevel"/>
    <w:tmpl w:val="7DE0608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C32DFA"/>
    <w:multiLevelType w:val="hybridMultilevel"/>
    <w:tmpl w:val="16E6F1D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F1A38"/>
    <w:multiLevelType w:val="multilevel"/>
    <w:tmpl w:val="FEFA7EF8"/>
    <w:lvl w:ilvl="0">
      <w:start w:val="1"/>
      <w:numFmt w:val="decimal"/>
      <w:pStyle w:val="Raportow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gwe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45407FF"/>
    <w:multiLevelType w:val="multilevel"/>
    <w:tmpl w:val="460A46D2"/>
    <w:styleLink w:val="Listaraport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08" w:firstLine="0"/>
      </w:pPr>
    </w:lvl>
    <w:lvl w:ilvl="2">
      <w:start w:val="1"/>
      <w:numFmt w:val="decimal"/>
      <w:lvlText w:val="%3."/>
      <w:lvlJc w:val="left"/>
      <w:pPr>
        <w:ind w:left="708" w:firstLine="0"/>
      </w:pPr>
    </w:lvl>
    <w:lvl w:ilvl="3">
      <w:start w:val="1"/>
      <w:numFmt w:val="lowerLetter"/>
      <w:lvlText w:val="%4)"/>
      <w:lvlJc w:val="left"/>
      <w:pPr>
        <w:ind w:left="708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4D1156EE"/>
    <w:multiLevelType w:val="hybridMultilevel"/>
    <w:tmpl w:val="80A2264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BD254BE"/>
    <w:multiLevelType w:val="hybridMultilevel"/>
    <w:tmpl w:val="5D8884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0119D"/>
    <w:multiLevelType w:val="hybridMultilevel"/>
    <w:tmpl w:val="B1BE4E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D47290"/>
    <w:multiLevelType w:val="multilevel"/>
    <w:tmpl w:val="CFE87FDE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lowerLetter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6C402657"/>
    <w:multiLevelType w:val="hybridMultilevel"/>
    <w:tmpl w:val="F3FE1E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04EF0"/>
    <w:multiLevelType w:val="hybridMultilevel"/>
    <w:tmpl w:val="59E29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C5130"/>
    <w:multiLevelType w:val="multilevel"/>
    <w:tmpl w:val="B428F7F8"/>
    <w:styleLink w:val="Monografieirozprawynaukowe"/>
    <w:lvl w:ilvl="0">
      <w:start w:val="1"/>
      <w:numFmt w:val="decimal"/>
      <w:lvlText w:val="%1. 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mallCaps/>
        <w:strike w:val="0"/>
        <w:dstrike w:val="0"/>
        <w:color w:val="auto"/>
        <w:sz w:val="28"/>
        <w:vertAlign w:val="baseline"/>
      </w:rPr>
    </w:lvl>
    <w:lvl w:ilvl="1">
      <w:start w:val="1"/>
      <w:numFmt w:val="decimal"/>
      <w:lvlText w:val="%2. %1. "/>
      <w:lvlJc w:val="left"/>
      <w:pPr>
        <w:ind w:left="1080" w:hanging="360"/>
      </w:pPr>
      <w:rPr>
        <w:rFonts w:ascii="Times New Roman" w:hAnsi="Times New Roman" w:hint="default"/>
        <w:b w:val="0"/>
        <w:i w:val="0"/>
        <w:caps w:val="0"/>
        <w:smallCaps w:val="0"/>
        <w:color w:val="auto"/>
        <w:sz w:val="24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num w:numId="1" w16cid:durableId="1890722891">
    <w:abstractNumId w:val="12"/>
  </w:num>
  <w:num w:numId="2" w16cid:durableId="1813596741">
    <w:abstractNumId w:val="9"/>
  </w:num>
  <w:num w:numId="3" w16cid:durableId="926765050">
    <w:abstractNumId w:val="5"/>
  </w:num>
  <w:num w:numId="4" w16cid:durableId="1502164636">
    <w:abstractNumId w:val="9"/>
  </w:num>
  <w:num w:numId="5" w16cid:durableId="1043404868">
    <w:abstractNumId w:val="4"/>
  </w:num>
  <w:num w:numId="6" w16cid:durableId="1795060094">
    <w:abstractNumId w:val="3"/>
  </w:num>
  <w:num w:numId="7" w16cid:durableId="1590654452">
    <w:abstractNumId w:val="8"/>
  </w:num>
  <w:num w:numId="8" w16cid:durableId="1323002520">
    <w:abstractNumId w:val="11"/>
  </w:num>
  <w:num w:numId="9" w16cid:durableId="501164078">
    <w:abstractNumId w:val="6"/>
  </w:num>
  <w:num w:numId="10" w16cid:durableId="1507592302">
    <w:abstractNumId w:val="7"/>
  </w:num>
  <w:num w:numId="11" w16cid:durableId="103499458">
    <w:abstractNumId w:val="10"/>
  </w:num>
  <w:num w:numId="12" w16cid:durableId="2138252695">
    <w:abstractNumId w:val="1"/>
  </w:num>
  <w:num w:numId="13" w16cid:durableId="811992977">
    <w:abstractNumId w:val="2"/>
  </w:num>
  <w:num w:numId="14" w16cid:durableId="1275557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M7E0tzQ0MTE1NTBS0lEKTi0uzszPAykwqQUAmq/1mCwAAAA="/>
  </w:docVars>
  <w:rsids>
    <w:rsidRoot w:val="00613B05"/>
    <w:rsid w:val="00013C69"/>
    <w:rsid w:val="00021B40"/>
    <w:rsid w:val="00024674"/>
    <w:rsid w:val="000323C6"/>
    <w:rsid w:val="000355BD"/>
    <w:rsid w:val="00041649"/>
    <w:rsid w:val="00041B88"/>
    <w:rsid w:val="000424D4"/>
    <w:rsid w:val="00046B32"/>
    <w:rsid w:val="0006576F"/>
    <w:rsid w:val="00097F12"/>
    <w:rsid w:val="000A69CF"/>
    <w:rsid w:val="000C42B3"/>
    <w:rsid w:val="000D1AB3"/>
    <w:rsid w:val="001107E2"/>
    <w:rsid w:val="00116D30"/>
    <w:rsid w:val="00125963"/>
    <w:rsid w:val="00127D09"/>
    <w:rsid w:val="00141A6B"/>
    <w:rsid w:val="0019367E"/>
    <w:rsid w:val="001968D4"/>
    <w:rsid w:val="001A2DE3"/>
    <w:rsid w:val="001A3E17"/>
    <w:rsid w:val="001B00FC"/>
    <w:rsid w:val="001B4CCA"/>
    <w:rsid w:val="001C3F82"/>
    <w:rsid w:val="001C7BAC"/>
    <w:rsid w:val="001E666C"/>
    <w:rsid w:val="001F0283"/>
    <w:rsid w:val="002006B7"/>
    <w:rsid w:val="00220C1C"/>
    <w:rsid w:val="00237935"/>
    <w:rsid w:val="00243BA0"/>
    <w:rsid w:val="00260A3B"/>
    <w:rsid w:val="002666D5"/>
    <w:rsid w:val="00270077"/>
    <w:rsid w:val="002D5C4F"/>
    <w:rsid w:val="002E1FF7"/>
    <w:rsid w:val="00316D58"/>
    <w:rsid w:val="00354E1F"/>
    <w:rsid w:val="00360190"/>
    <w:rsid w:val="003631C6"/>
    <w:rsid w:val="00364132"/>
    <w:rsid w:val="003770A5"/>
    <w:rsid w:val="00380B7C"/>
    <w:rsid w:val="00386331"/>
    <w:rsid w:val="00393D7B"/>
    <w:rsid w:val="00394967"/>
    <w:rsid w:val="003B5341"/>
    <w:rsid w:val="003B5F95"/>
    <w:rsid w:val="003E735B"/>
    <w:rsid w:val="004074A7"/>
    <w:rsid w:val="00420C51"/>
    <w:rsid w:val="00431895"/>
    <w:rsid w:val="0044025E"/>
    <w:rsid w:val="0044156F"/>
    <w:rsid w:val="004507E5"/>
    <w:rsid w:val="004523F3"/>
    <w:rsid w:val="00452B30"/>
    <w:rsid w:val="0045605E"/>
    <w:rsid w:val="00456AEC"/>
    <w:rsid w:val="0045762C"/>
    <w:rsid w:val="004652B9"/>
    <w:rsid w:val="004818BB"/>
    <w:rsid w:val="00484F7F"/>
    <w:rsid w:val="00492189"/>
    <w:rsid w:val="004C0A9F"/>
    <w:rsid w:val="004C7EB1"/>
    <w:rsid w:val="004D0563"/>
    <w:rsid w:val="004D623D"/>
    <w:rsid w:val="004E4B81"/>
    <w:rsid w:val="004F0A60"/>
    <w:rsid w:val="004F0A96"/>
    <w:rsid w:val="00506F79"/>
    <w:rsid w:val="00510FAA"/>
    <w:rsid w:val="005121DB"/>
    <w:rsid w:val="00514649"/>
    <w:rsid w:val="00534B47"/>
    <w:rsid w:val="00536287"/>
    <w:rsid w:val="005419DA"/>
    <w:rsid w:val="00553FEE"/>
    <w:rsid w:val="005A0DB3"/>
    <w:rsid w:val="005A6985"/>
    <w:rsid w:val="005B57AC"/>
    <w:rsid w:val="005C044C"/>
    <w:rsid w:val="005C0827"/>
    <w:rsid w:val="005D4F8E"/>
    <w:rsid w:val="005F7CB6"/>
    <w:rsid w:val="0060182E"/>
    <w:rsid w:val="0061045E"/>
    <w:rsid w:val="00613B05"/>
    <w:rsid w:val="00620CD5"/>
    <w:rsid w:val="006302A8"/>
    <w:rsid w:val="00646809"/>
    <w:rsid w:val="0065514A"/>
    <w:rsid w:val="006647EB"/>
    <w:rsid w:val="00670AE7"/>
    <w:rsid w:val="006C2AB2"/>
    <w:rsid w:val="006D4DC7"/>
    <w:rsid w:val="006D63B0"/>
    <w:rsid w:val="007018A2"/>
    <w:rsid w:val="007035C2"/>
    <w:rsid w:val="0070613F"/>
    <w:rsid w:val="00713C5D"/>
    <w:rsid w:val="007205F0"/>
    <w:rsid w:val="00755D20"/>
    <w:rsid w:val="00770C80"/>
    <w:rsid w:val="00774E4C"/>
    <w:rsid w:val="00781783"/>
    <w:rsid w:val="007858B9"/>
    <w:rsid w:val="007A00C2"/>
    <w:rsid w:val="007A6025"/>
    <w:rsid w:val="007B1342"/>
    <w:rsid w:val="007B3C3A"/>
    <w:rsid w:val="007B6C75"/>
    <w:rsid w:val="007C098F"/>
    <w:rsid w:val="007D7CDC"/>
    <w:rsid w:val="007E472A"/>
    <w:rsid w:val="007F6FE8"/>
    <w:rsid w:val="00800F6A"/>
    <w:rsid w:val="00805284"/>
    <w:rsid w:val="00805E75"/>
    <w:rsid w:val="00813944"/>
    <w:rsid w:val="008235EE"/>
    <w:rsid w:val="00850A98"/>
    <w:rsid w:val="008510AA"/>
    <w:rsid w:val="00857BC4"/>
    <w:rsid w:val="008613C7"/>
    <w:rsid w:val="00886018"/>
    <w:rsid w:val="008D2F35"/>
    <w:rsid w:val="008D6D78"/>
    <w:rsid w:val="008E0FA6"/>
    <w:rsid w:val="008F5608"/>
    <w:rsid w:val="00921D4E"/>
    <w:rsid w:val="00936848"/>
    <w:rsid w:val="00952689"/>
    <w:rsid w:val="009539E1"/>
    <w:rsid w:val="00956888"/>
    <w:rsid w:val="009615FF"/>
    <w:rsid w:val="009625AD"/>
    <w:rsid w:val="00971323"/>
    <w:rsid w:val="00981024"/>
    <w:rsid w:val="00990636"/>
    <w:rsid w:val="00992CE3"/>
    <w:rsid w:val="009B410E"/>
    <w:rsid w:val="009B6557"/>
    <w:rsid w:val="009C62AD"/>
    <w:rsid w:val="009D3F24"/>
    <w:rsid w:val="009D4ED7"/>
    <w:rsid w:val="009F5C07"/>
    <w:rsid w:val="009F6055"/>
    <w:rsid w:val="00A026C4"/>
    <w:rsid w:val="00A05175"/>
    <w:rsid w:val="00A12AEE"/>
    <w:rsid w:val="00A14B2C"/>
    <w:rsid w:val="00A26EC9"/>
    <w:rsid w:val="00A278AD"/>
    <w:rsid w:val="00A42072"/>
    <w:rsid w:val="00A5170F"/>
    <w:rsid w:val="00A60B91"/>
    <w:rsid w:val="00A73FEC"/>
    <w:rsid w:val="00A8321C"/>
    <w:rsid w:val="00AC5627"/>
    <w:rsid w:val="00AD29E6"/>
    <w:rsid w:val="00AE78F7"/>
    <w:rsid w:val="00AF5412"/>
    <w:rsid w:val="00B135B6"/>
    <w:rsid w:val="00B22446"/>
    <w:rsid w:val="00B248CB"/>
    <w:rsid w:val="00B50DE1"/>
    <w:rsid w:val="00B75741"/>
    <w:rsid w:val="00B87023"/>
    <w:rsid w:val="00B908CF"/>
    <w:rsid w:val="00B959BD"/>
    <w:rsid w:val="00BB22EC"/>
    <w:rsid w:val="00BE2B79"/>
    <w:rsid w:val="00BF56BF"/>
    <w:rsid w:val="00C00384"/>
    <w:rsid w:val="00C01A88"/>
    <w:rsid w:val="00C20D10"/>
    <w:rsid w:val="00C2407E"/>
    <w:rsid w:val="00C24D23"/>
    <w:rsid w:val="00C31799"/>
    <w:rsid w:val="00C327C9"/>
    <w:rsid w:val="00C42F4D"/>
    <w:rsid w:val="00C4383F"/>
    <w:rsid w:val="00C57EA7"/>
    <w:rsid w:val="00C62D6A"/>
    <w:rsid w:val="00C7645C"/>
    <w:rsid w:val="00C81711"/>
    <w:rsid w:val="00C83996"/>
    <w:rsid w:val="00C87DC7"/>
    <w:rsid w:val="00C93EAF"/>
    <w:rsid w:val="00C962CF"/>
    <w:rsid w:val="00C97447"/>
    <w:rsid w:val="00CA047C"/>
    <w:rsid w:val="00CB4474"/>
    <w:rsid w:val="00CC7A5C"/>
    <w:rsid w:val="00CD31BC"/>
    <w:rsid w:val="00CE6F5B"/>
    <w:rsid w:val="00CF0D24"/>
    <w:rsid w:val="00CF5FB1"/>
    <w:rsid w:val="00D02643"/>
    <w:rsid w:val="00D21514"/>
    <w:rsid w:val="00D37E6F"/>
    <w:rsid w:val="00D404EC"/>
    <w:rsid w:val="00D57304"/>
    <w:rsid w:val="00D622C5"/>
    <w:rsid w:val="00D719F2"/>
    <w:rsid w:val="00D76D21"/>
    <w:rsid w:val="00D76D51"/>
    <w:rsid w:val="00DA3AC1"/>
    <w:rsid w:val="00DD325F"/>
    <w:rsid w:val="00E15C4B"/>
    <w:rsid w:val="00E16FF9"/>
    <w:rsid w:val="00E55524"/>
    <w:rsid w:val="00EA346E"/>
    <w:rsid w:val="00ED52BC"/>
    <w:rsid w:val="00EE026E"/>
    <w:rsid w:val="00EE19E4"/>
    <w:rsid w:val="00EE40AF"/>
    <w:rsid w:val="00EE5B97"/>
    <w:rsid w:val="00F07234"/>
    <w:rsid w:val="00F1515C"/>
    <w:rsid w:val="00F22D6F"/>
    <w:rsid w:val="00F30A26"/>
    <w:rsid w:val="00F33D23"/>
    <w:rsid w:val="00F35C5A"/>
    <w:rsid w:val="00F61056"/>
    <w:rsid w:val="00F8426A"/>
    <w:rsid w:val="00F87095"/>
    <w:rsid w:val="00F93E28"/>
    <w:rsid w:val="00FA7A2F"/>
    <w:rsid w:val="00FB4646"/>
    <w:rsid w:val="00FB567E"/>
    <w:rsid w:val="00FE567A"/>
    <w:rsid w:val="00FE7585"/>
    <w:rsid w:val="00FF4C37"/>
    <w:rsid w:val="00FF4CFB"/>
    <w:rsid w:val="00FF53B3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97F231"/>
  <w15:docId w15:val="{64CC1B59-8582-421C-B6D6-E985109A7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4ED7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BB22EC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autoRedefine/>
    <w:uiPriority w:val="9"/>
    <w:unhideWhenUsed/>
    <w:qFormat/>
    <w:rsid w:val="00BB22EC"/>
    <w:pPr>
      <w:keepNext/>
      <w:keepLines/>
      <w:numPr>
        <w:ilvl w:val="2"/>
        <w:numId w:val="5"/>
      </w:numPr>
      <w:spacing w:before="240" w:after="240" w:line="240" w:lineRule="auto"/>
      <w:ind w:left="708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Monografieirozprawynaukowe">
    <w:name w:val="Monografie i rozprawy naukowe"/>
    <w:uiPriority w:val="99"/>
    <w:rsid w:val="00620CD5"/>
    <w:pPr>
      <w:numPr>
        <w:numId w:val="1"/>
      </w:numPr>
    </w:pPr>
  </w:style>
  <w:style w:type="paragraph" w:customStyle="1" w:styleId="Monografiatext">
    <w:name w:val="Monografia_text"/>
    <w:basedOn w:val="Normalny"/>
    <w:link w:val="MonografiatextZnak"/>
    <w:qFormat/>
    <w:rsid w:val="00620CD5"/>
    <w:pPr>
      <w:spacing w:after="0" w:line="360" w:lineRule="auto"/>
      <w:ind w:left="284" w:firstLine="709"/>
      <w:jc w:val="both"/>
    </w:pPr>
    <w:rPr>
      <w:rFonts w:ascii="Times New Roman" w:hAnsi="Times New Roman" w:cs="Times New Roman"/>
    </w:rPr>
  </w:style>
  <w:style w:type="character" w:customStyle="1" w:styleId="MonografiatextZnak">
    <w:name w:val="Monografia_text Znak"/>
    <w:basedOn w:val="Domylnaczcionkaakapitu"/>
    <w:link w:val="Monografiatext"/>
    <w:rsid w:val="00620CD5"/>
    <w:rPr>
      <w:rFonts w:ascii="Times New Roman" w:hAnsi="Times New Roman" w:cs="Times New Roman"/>
    </w:rPr>
  </w:style>
  <w:style w:type="paragraph" w:customStyle="1" w:styleId="Raportowy">
    <w:name w:val="Raportowy"/>
    <w:basedOn w:val="Nagwek1"/>
    <w:link w:val="RaportowyZnak"/>
    <w:autoRedefine/>
    <w:qFormat/>
    <w:rsid w:val="00BB22EC"/>
    <w:pPr>
      <w:numPr>
        <w:numId w:val="5"/>
      </w:numPr>
    </w:pPr>
  </w:style>
  <w:style w:type="character" w:customStyle="1" w:styleId="RaportowyZnak">
    <w:name w:val="Raportowy Znak"/>
    <w:basedOn w:val="Nagwek1Znak"/>
    <w:link w:val="Raportowy"/>
    <w:rsid w:val="00BB22E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BB22E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numbering" w:customStyle="1" w:styleId="Listaraport">
    <w:name w:val="Lista_raport"/>
    <w:uiPriority w:val="99"/>
    <w:rsid w:val="00BB22EC"/>
    <w:pPr>
      <w:numPr>
        <w:numId w:val="3"/>
      </w:numPr>
    </w:pPr>
  </w:style>
  <w:style w:type="character" w:customStyle="1" w:styleId="Nagwek3Znak">
    <w:name w:val="Nagłówek 3 Znak"/>
    <w:basedOn w:val="Domylnaczcionkaakapitu"/>
    <w:link w:val="Nagwek3"/>
    <w:uiPriority w:val="9"/>
    <w:rsid w:val="00BB22EC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613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3B05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13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3B05"/>
    <w:rPr>
      <w:lang w:val="en-GB"/>
    </w:rPr>
  </w:style>
  <w:style w:type="paragraph" w:customStyle="1" w:styleId="Bezodstpw1">
    <w:name w:val="Bez odstępów1"/>
    <w:uiPriority w:val="99"/>
    <w:qFormat/>
    <w:rsid w:val="00613B05"/>
    <w:pPr>
      <w:spacing w:after="0" w:line="240" w:lineRule="auto"/>
    </w:pPr>
    <w:rPr>
      <w:rFonts w:ascii="Calibri" w:eastAsia="Calibri" w:hAnsi="Calibri" w:cs="Calibri"/>
    </w:rPr>
  </w:style>
  <w:style w:type="table" w:styleId="Tabela-Siatka">
    <w:name w:val="Table Grid"/>
    <w:basedOn w:val="Standardowy"/>
    <w:uiPriority w:val="39"/>
    <w:rsid w:val="00613B05"/>
    <w:pPr>
      <w:spacing w:after="0" w:line="240" w:lineRule="auto"/>
      <w:ind w:left="7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13B05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1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15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3628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3628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3628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3628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36287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37E6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37E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9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alazka@iung.pulawy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710A9-F5F5-4A5E-A63F-0D5B78EC6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87</Words>
  <Characters>1724</Characters>
  <Application>Microsoft Office Word</Application>
  <DocSecurity>8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UNG-PIB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q K</dc:creator>
  <cp:lastModifiedBy>Karolina Furtak</cp:lastModifiedBy>
  <cp:revision>13</cp:revision>
  <cp:lastPrinted>2022-03-17T10:52:00Z</cp:lastPrinted>
  <dcterms:created xsi:type="dcterms:W3CDTF">2024-07-01T06:36:00Z</dcterms:created>
  <dcterms:modified xsi:type="dcterms:W3CDTF">2026-02-03T11:58:00Z</dcterms:modified>
</cp:coreProperties>
</file>